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46EB6EBD"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A6B6D41" w:rsidR="004851C7" w:rsidRDefault="00E508C2" w:rsidP="00D429F2">
      <w:pPr>
        <w:pStyle w:val="Cmlapkarstanszk"/>
      </w:pPr>
      <w:fldSimple w:instr=" DOCPROPERTY  Company  \* MERGEFORMAT ">
        <w:r w:rsidR="00FB42E4">
          <w:t>Automatizálási és Alkalmazott Informatikai Tanszék</w:t>
        </w:r>
      </w:fldSimple>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133482EA" w:rsidR="0063585C" w:rsidRPr="00B50CAA" w:rsidRDefault="00E508C2" w:rsidP="00171054">
      <w:pPr>
        <w:pStyle w:val="Cmlapszerz"/>
      </w:pPr>
      <w:fldSimple w:instr=" AUTHOR  \* MERGEFORMAT ">
        <w:r w:rsidR="00FB42E4">
          <w:t>Kozák Ágota Boglárka</w:t>
        </w:r>
      </w:fldSimple>
    </w:p>
    <w:p w14:paraId="27E9F397" w14:textId="6A9A37A3" w:rsidR="0063585C" w:rsidRPr="00B50CAA" w:rsidRDefault="00E508C2">
      <w:pPr>
        <w:pStyle w:val="Cm"/>
      </w:pPr>
      <w:fldSimple w:instr=" TITLE  \* MERGEFORMAT ">
        <w:r w:rsidR="00FB42E4">
          <w:t>Diagnosztikai napló feldolgozás és vizualizáció mikroszolgáltatások architektúrában</w:t>
        </w:r>
      </w:fldSimple>
    </w:p>
    <w:p w14:paraId="5532B58E" w14:textId="19942513"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508C2" w:rsidP="00171054">
                            <w:pPr>
                              <w:pStyle w:val="Cmlapszerz"/>
                            </w:pPr>
                            <w:fldSimple w:instr=" DOCPROPERTY &quot;Manager&quot;  \* MERGEFORMAT ">
                              <w:r w:rsidR="00BE7FAB">
                                <w:t>Dr. Dudás Ákos</w:t>
                              </w:r>
                            </w:fldSimple>
                          </w:p>
                          <w:p w14:paraId="4EC91467" w14:textId="3601A0A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34C07">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508C2" w:rsidP="00171054">
                      <w:pPr>
                        <w:pStyle w:val="Cmlapszerz"/>
                      </w:pPr>
                      <w:fldSimple w:instr=" DOCPROPERTY &quot;Manager&quot;  \* MERGEFORMAT ">
                        <w:r w:rsidR="00BE7FAB">
                          <w:t>Dr. Dudás Ákos</w:t>
                        </w:r>
                      </w:fldSimple>
                    </w:p>
                    <w:p w14:paraId="4EC91467" w14:textId="3601A0A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34C07">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C090E39" w14:textId="6CB5E00C" w:rsidR="00FB42E4"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433393" w:history="1">
        <w:r w:rsidR="00FB42E4" w:rsidRPr="00304B2D">
          <w:rPr>
            <w:rStyle w:val="Hiperhivatkozs"/>
            <w:noProof/>
          </w:rPr>
          <w:t>Összefoglaló</w:t>
        </w:r>
        <w:r w:rsidR="00FB42E4">
          <w:rPr>
            <w:noProof/>
            <w:webHidden/>
          </w:rPr>
          <w:tab/>
        </w:r>
        <w:r w:rsidR="00FB42E4">
          <w:rPr>
            <w:noProof/>
            <w:webHidden/>
          </w:rPr>
          <w:fldChar w:fldCharType="begin"/>
        </w:r>
        <w:r w:rsidR="00FB42E4">
          <w:rPr>
            <w:noProof/>
            <w:webHidden/>
          </w:rPr>
          <w:instrText xml:space="preserve"> PAGEREF _Toc89433393 \h </w:instrText>
        </w:r>
        <w:r w:rsidR="00FB42E4">
          <w:rPr>
            <w:noProof/>
            <w:webHidden/>
          </w:rPr>
        </w:r>
        <w:r w:rsidR="00FB42E4">
          <w:rPr>
            <w:noProof/>
            <w:webHidden/>
          </w:rPr>
          <w:fldChar w:fldCharType="separate"/>
        </w:r>
        <w:r w:rsidR="00FB42E4">
          <w:rPr>
            <w:noProof/>
            <w:webHidden/>
          </w:rPr>
          <w:t>6</w:t>
        </w:r>
        <w:r w:rsidR="00FB42E4">
          <w:rPr>
            <w:noProof/>
            <w:webHidden/>
          </w:rPr>
          <w:fldChar w:fldCharType="end"/>
        </w:r>
      </w:hyperlink>
    </w:p>
    <w:p w14:paraId="327397D8" w14:textId="4FCAE343" w:rsidR="00FB42E4" w:rsidRDefault="00DD5939">
      <w:pPr>
        <w:pStyle w:val="TJ1"/>
        <w:rPr>
          <w:rFonts w:asciiTheme="minorHAnsi" w:eastAsiaTheme="minorEastAsia" w:hAnsiTheme="minorHAnsi" w:cstheme="minorBidi"/>
          <w:b w:val="0"/>
          <w:noProof/>
          <w:sz w:val="22"/>
          <w:szCs w:val="22"/>
          <w:lang w:eastAsia="hu-HU"/>
        </w:rPr>
      </w:pPr>
      <w:hyperlink w:anchor="_Toc89433394" w:history="1">
        <w:r w:rsidR="00FB42E4" w:rsidRPr="00304B2D">
          <w:rPr>
            <w:rStyle w:val="Hiperhivatkozs"/>
            <w:noProof/>
          </w:rPr>
          <w:t>Abstract</w:t>
        </w:r>
        <w:r w:rsidR="00FB42E4">
          <w:rPr>
            <w:noProof/>
            <w:webHidden/>
          </w:rPr>
          <w:tab/>
        </w:r>
        <w:r w:rsidR="00FB42E4">
          <w:rPr>
            <w:noProof/>
            <w:webHidden/>
          </w:rPr>
          <w:fldChar w:fldCharType="begin"/>
        </w:r>
        <w:r w:rsidR="00FB42E4">
          <w:rPr>
            <w:noProof/>
            <w:webHidden/>
          </w:rPr>
          <w:instrText xml:space="preserve"> PAGEREF _Toc89433394 \h </w:instrText>
        </w:r>
        <w:r w:rsidR="00FB42E4">
          <w:rPr>
            <w:noProof/>
            <w:webHidden/>
          </w:rPr>
        </w:r>
        <w:r w:rsidR="00FB42E4">
          <w:rPr>
            <w:noProof/>
            <w:webHidden/>
          </w:rPr>
          <w:fldChar w:fldCharType="separate"/>
        </w:r>
        <w:r w:rsidR="00FB42E4">
          <w:rPr>
            <w:noProof/>
            <w:webHidden/>
          </w:rPr>
          <w:t>7</w:t>
        </w:r>
        <w:r w:rsidR="00FB42E4">
          <w:rPr>
            <w:noProof/>
            <w:webHidden/>
          </w:rPr>
          <w:fldChar w:fldCharType="end"/>
        </w:r>
      </w:hyperlink>
    </w:p>
    <w:p w14:paraId="17950C1E" w14:textId="230F6A22" w:rsidR="00FB42E4" w:rsidRDefault="00DD5939">
      <w:pPr>
        <w:pStyle w:val="TJ1"/>
        <w:rPr>
          <w:rFonts w:asciiTheme="minorHAnsi" w:eastAsiaTheme="minorEastAsia" w:hAnsiTheme="minorHAnsi" w:cstheme="minorBidi"/>
          <w:b w:val="0"/>
          <w:noProof/>
          <w:sz w:val="22"/>
          <w:szCs w:val="22"/>
          <w:lang w:eastAsia="hu-HU"/>
        </w:rPr>
      </w:pPr>
      <w:hyperlink w:anchor="_Toc89433395" w:history="1">
        <w:r w:rsidR="00FB42E4" w:rsidRPr="00304B2D">
          <w:rPr>
            <w:rStyle w:val="Hiperhivatkozs"/>
            <w:noProof/>
          </w:rPr>
          <w:t>1 Bevezetés</w:t>
        </w:r>
        <w:r w:rsidR="00FB42E4">
          <w:rPr>
            <w:noProof/>
            <w:webHidden/>
          </w:rPr>
          <w:tab/>
        </w:r>
        <w:r w:rsidR="00FB42E4">
          <w:rPr>
            <w:noProof/>
            <w:webHidden/>
          </w:rPr>
          <w:fldChar w:fldCharType="begin"/>
        </w:r>
        <w:r w:rsidR="00FB42E4">
          <w:rPr>
            <w:noProof/>
            <w:webHidden/>
          </w:rPr>
          <w:instrText xml:space="preserve"> PAGEREF _Toc89433395 \h </w:instrText>
        </w:r>
        <w:r w:rsidR="00FB42E4">
          <w:rPr>
            <w:noProof/>
            <w:webHidden/>
          </w:rPr>
        </w:r>
        <w:r w:rsidR="00FB42E4">
          <w:rPr>
            <w:noProof/>
            <w:webHidden/>
          </w:rPr>
          <w:fldChar w:fldCharType="separate"/>
        </w:r>
        <w:r w:rsidR="00FB42E4">
          <w:rPr>
            <w:noProof/>
            <w:webHidden/>
          </w:rPr>
          <w:t>8</w:t>
        </w:r>
        <w:r w:rsidR="00FB42E4">
          <w:rPr>
            <w:noProof/>
            <w:webHidden/>
          </w:rPr>
          <w:fldChar w:fldCharType="end"/>
        </w:r>
      </w:hyperlink>
    </w:p>
    <w:p w14:paraId="4BFE9BC9" w14:textId="7BCD8721" w:rsidR="00FB42E4" w:rsidRDefault="00DD5939">
      <w:pPr>
        <w:pStyle w:val="TJ1"/>
        <w:rPr>
          <w:rFonts w:asciiTheme="minorHAnsi" w:eastAsiaTheme="minorEastAsia" w:hAnsiTheme="minorHAnsi" w:cstheme="minorBidi"/>
          <w:b w:val="0"/>
          <w:noProof/>
          <w:sz w:val="22"/>
          <w:szCs w:val="22"/>
          <w:lang w:eastAsia="hu-HU"/>
        </w:rPr>
      </w:pPr>
      <w:hyperlink w:anchor="_Toc89433396" w:history="1">
        <w:r w:rsidR="00FB42E4" w:rsidRPr="00304B2D">
          <w:rPr>
            <w:rStyle w:val="Hiperhivatkozs"/>
            <w:noProof/>
          </w:rPr>
          <w:t>2 A feladatkiírás pontosítása és részletes elemzése</w:t>
        </w:r>
        <w:r w:rsidR="00FB42E4">
          <w:rPr>
            <w:noProof/>
            <w:webHidden/>
          </w:rPr>
          <w:tab/>
        </w:r>
        <w:r w:rsidR="00FB42E4">
          <w:rPr>
            <w:noProof/>
            <w:webHidden/>
          </w:rPr>
          <w:fldChar w:fldCharType="begin"/>
        </w:r>
        <w:r w:rsidR="00FB42E4">
          <w:rPr>
            <w:noProof/>
            <w:webHidden/>
          </w:rPr>
          <w:instrText xml:space="preserve"> PAGEREF _Toc89433396 \h </w:instrText>
        </w:r>
        <w:r w:rsidR="00FB42E4">
          <w:rPr>
            <w:noProof/>
            <w:webHidden/>
          </w:rPr>
        </w:r>
        <w:r w:rsidR="00FB42E4">
          <w:rPr>
            <w:noProof/>
            <w:webHidden/>
          </w:rPr>
          <w:fldChar w:fldCharType="separate"/>
        </w:r>
        <w:r w:rsidR="00FB42E4">
          <w:rPr>
            <w:noProof/>
            <w:webHidden/>
          </w:rPr>
          <w:t>9</w:t>
        </w:r>
        <w:r w:rsidR="00FB42E4">
          <w:rPr>
            <w:noProof/>
            <w:webHidden/>
          </w:rPr>
          <w:fldChar w:fldCharType="end"/>
        </w:r>
      </w:hyperlink>
    </w:p>
    <w:p w14:paraId="01AB5367" w14:textId="35AB5622" w:rsidR="00FB42E4" w:rsidRDefault="00DD5939">
      <w:pPr>
        <w:pStyle w:val="TJ2"/>
        <w:tabs>
          <w:tab w:val="right" w:leader="dot" w:pos="8494"/>
        </w:tabs>
        <w:rPr>
          <w:rFonts w:asciiTheme="minorHAnsi" w:eastAsiaTheme="minorEastAsia" w:hAnsiTheme="minorHAnsi" w:cstheme="minorBidi"/>
          <w:noProof/>
          <w:sz w:val="22"/>
          <w:szCs w:val="22"/>
          <w:lang w:eastAsia="hu-HU"/>
        </w:rPr>
      </w:pPr>
      <w:hyperlink w:anchor="_Toc89433397" w:history="1">
        <w:r w:rsidR="00FB42E4" w:rsidRPr="00304B2D">
          <w:rPr>
            <w:rStyle w:val="Hiperhivatkozs"/>
            <w:noProof/>
          </w:rPr>
          <w:t>2.1 A naplózó rendszer ismertetése</w:t>
        </w:r>
        <w:r w:rsidR="00FB42E4">
          <w:rPr>
            <w:noProof/>
            <w:webHidden/>
          </w:rPr>
          <w:tab/>
        </w:r>
        <w:r w:rsidR="00FB42E4">
          <w:rPr>
            <w:noProof/>
            <w:webHidden/>
          </w:rPr>
          <w:fldChar w:fldCharType="begin"/>
        </w:r>
        <w:r w:rsidR="00FB42E4">
          <w:rPr>
            <w:noProof/>
            <w:webHidden/>
          </w:rPr>
          <w:instrText xml:space="preserve"> PAGEREF _Toc89433397 \h </w:instrText>
        </w:r>
        <w:r w:rsidR="00FB42E4">
          <w:rPr>
            <w:noProof/>
            <w:webHidden/>
          </w:rPr>
        </w:r>
        <w:r w:rsidR="00FB42E4">
          <w:rPr>
            <w:noProof/>
            <w:webHidden/>
          </w:rPr>
          <w:fldChar w:fldCharType="separate"/>
        </w:r>
        <w:r w:rsidR="00FB42E4">
          <w:rPr>
            <w:noProof/>
            <w:webHidden/>
          </w:rPr>
          <w:t>9</w:t>
        </w:r>
        <w:r w:rsidR="00FB42E4">
          <w:rPr>
            <w:noProof/>
            <w:webHidden/>
          </w:rPr>
          <w:fldChar w:fldCharType="end"/>
        </w:r>
      </w:hyperlink>
    </w:p>
    <w:p w14:paraId="24AB40AE" w14:textId="17A7BE6E" w:rsidR="00FB42E4" w:rsidRDefault="00DD5939">
      <w:pPr>
        <w:pStyle w:val="TJ2"/>
        <w:tabs>
          <w:tab w:val="right" w:leader="dot" w:pos="8494"/>
        </w:tabs>
        <w:rPr>
          <w:rFonts w:asciiTheme="minorHAnsi" w:eastAsiaTheme="minorEastAsia" w:hAnsiTheme="minorHAnsi" w:cstheme="minorBidi"/>
          <w:noProof/>
          <w:sz w:val="22"/>
          <w:szCs w:val="22"/>
          <w:lang w:eastAsia="hu-HU"/>
        </w:rPr>
      </w:pPr>
      <w:hyperlink w:anchor="_Toc89433398" w:history="1">
        <w:r w:rsidR="00FB42E4" w:rsidRPr="00304B2D">
          <w:rPr>
            <w:rStyle w:val="Hiperhivatkozs"/>
            <w:noProof/>
          </w:rPr>
          <w:t>2.2 Az elkészítendő rendszer ismertetése</w:t>
        </w:r>
        <w:r w:rsidR="00FB42E4">
          <w:rPr>
            <w:noProof/>
            <w:webHidden/>
          </w:rPr>
          <w:tab/>
        </w:r>
        <w:r w:rsidR="00FB42E4">
          <w:rPr>
            <w:noProof/>
            <w:webHidden/>
          </w:rPr>
          <w:fldChar w:fldCharType="begin"/>
        </w:r>
        <w:r w:rsidR="00FB42E4">
          <w:rPr>
            <w:noProof/>
            <w:webHidden/>
          </w:rPr>
          <w:instrText xml:space="preserve"> PAGEREF _Toc89433398 \h </w:instrText>
        </w:r>
        <w:r w:rsidR="00FB42E4">
          <w:rPr>
            <w:noProof/>
            <w:webHidden/>
          </w:rPr>
        </w:r>
        <w:r w:rsidR="00FB42E4">
          <w:rPr>
            <w:noProof/>
            <w:webHidden/>
          </w:rPr>
          <w:fldChar w:fldCharType="separate"/>
        </w:r>
        <w:r w:rsidR="00FB42E4">
          <w:rPr>
            <w:noProof/>
            <w:webHidden/>
          </w:rPr>
          <w:t>10</w:t>
        </w:r>
        <w:r w:rsidR="00FB42E4">
          <w:rPr>
            <w:noProof/>
            <w:webHidden/>
          </w:rPr>
          <w:fldChar w:fldCharType="end"/>
        </w:r>
      </w:hyperlink>
    </w:p>
    <w:p w14:paraId="58DD17C5" w14:textId="264B03B2" w:rsidR="00FB42E4" w:rsidRDefault="00DD5939">
      <w:pPr>
        <w:pStyle w:val="TJ1"/>
        <w:rPr>
          <w:rFonts w:asciiTheme="minorHAnsi" w:eastAsiaTheme="minorEastAsia" w:hAnsiTheme="minorHAnsi" w:cstheme="minorBidi"/>
          <w:b w:val="0"/>
          <w:noProof/>
          <w:sz w:val="22"/>
          <w:szCs w:val="22"/>
          <w:lang w:eastAsia="hu-HU"/>
        </w:rPr>
      </w:pPr>
      <w:hyperlink w:anchor="_Toc89433399" w:history="1">
        <w:r w:rsidR="00FB42E4" w:rsidRPr="00304B2D">
          <w:rPr>
            <w:rStyle w:val="Hiperhivatkozs"/>
            <w:noProof/>
          </w:rPr>
          <w:t>3 A rendszer megtervezése</w:t>
        </w:r>
        <w:r w:rsidR="00FB42E4">
          <w:rPr>
            <w:noProof/>
            <w:webHidden/>
          </w:rPr>
          <w:tab/>
        </w:r>
        <w:r w:rsidR="00FB42E4">
          <w:rPr>
            <w:noProof/>
            <w:webHidden/>
          </w:rPr>
          <w:fldChar w:fldCharType="begin"/>
        </w:r>
        <w:r w:rsidR="00FB42E4">
          <w:rPr>
            <w:noProof/>
            <w:webHidden/>
          </w:rPr>
          <w:instrText xml:space="preserve"> PAGEREF _Toc89433399 \h </w:instrText>
        </w:r>
        <w:r w:rsidR="00FB42E4">
          <w:rPr>
            <w:noProof/>
            <w:webHidden/>
          </w:rPr>
        </w:r>
        <w:r w:rsidR="00FB42E4">
          <w:rPr>
            <w:noProof/>
            <w:webHidden/>
          </w:rPr>
          <w:fldChar w:fldCharType="separate"/>
        </w:r>
        <w:r w:rsidR="00FB42E4">
          <w:rPr>
            <w:noProof/>
            <w:webHidden/>
          </w:rPr>
          <w:t>11</w:t>
        </w:r>
        <w:r w:rsidR="00FB42E4">
          <w:rPr>
            <w:noProof/>
            <w:webHidden/>
          </w:rPr>
          <w:fldChar w:fldCharType="end"/>
        </w:r>
      </w:hyperlink>
    </w:p>
    <w:p w14:paraId="34E5D921" w14:textId="56659480" w:rsidR="00FB42E4" w:rsidRDefault="00DD5939">
      <w:pPr>
        <w:pStyle w:val="TJ2"/>
        <w:tabs>
          <w:tab w:val="right" w:leader="dot" w:pos="8494"/>
        </w:tabs>
        <w:rPr>
          <w:rFonts w:asciiTheme="minorHAnsi" w:eastAsiaTheme="minorEastAsia" w:hAnsiTheme="minorHAnsi" w:cstheme="minorBidi"/>
          <w:noProof/>
          <w:sz w:val="22"/>
          <w:szCs w:val="22"/>
          <w:lang w:eastAsia="hu-HU"/>
        </w:rPr>
      </w:pPr>
      <w:hyperlink w:anchor="_Toc89433400" w:history="1">
        <w:r w:rsidR="00FB42E4" w:rsidRPr="00304B2D">
          <w:rPr>
            <w:rStyle w:val="Hiperhivatkozs"/>
            <w:noProof/>
          </w:rPr>
          <w:t>3.1 A tervezési szempontok bemutatása</w:t>
        </w:r>
        <w:r w:rsidR="00FB42E4">
          <w:rPr>
            <w:noProof/>
            <w:webHidden/>
          </w:rPr>
          <w:tab/>
        </w:r>
        <w:r w:rsidR="00FB42E4">
          <w:rPr>
            <w:noProof/>
            <w:webHidden/>
          </w:rPr>
          <w:fldChar w:fldCharType="begin"/>
        </w:r>
        <w:r w:rsidR="00FB42E4">
          <w:rPr>
            <w:noProof/>
            <w:webHidden/>
          </w:rPr>
          <w:instrText xml:space="preserve"> PAGEREF _Toc89433400 \h </w:instrText>
        </w:r>
        <w:r w:rsidR="00FB42E4">
          <w:rPr>
            <w:noProof/>
            <w:webHidden/>
          </w:rPr>
        </w:r>
        <w:r w:rsidR="00FB42E4">
          <w:rPr>
            <w:noProof/>
            <w:webHidden/>
          </w:rPr>
          <w:fldChar w:fldCharType="separate"/>
        </w:r>
        <w:r w:rsidR="00FB42E4">
          <w:rPr>
            <w:noProof/>
            <w:webHidden/>
          </w:rPr>
          <w:t>11</w:t>
        </w:r>
        <w:r w:rsidR="00FB42E4">
          <w:rPr>
            <w:noProof/>
            <w:webHidden/>
          </w:rPr>
          <w:fldChar w:fldCharType="end"/>
        </w:r>
      </w:hyperlink>
    </w:p>
    <w:p w14:paraId="70C7846D" w14:textId="41E8ED82"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01" w:history="1">
        <w:r w:rsidR="00FB42E4" w:rsidRPr="00304B2D">
          <w:rPr>
            <w:rStyle w:val="Hiperhivatkozs"/>
            <w:noProof/>
          </w:rPr>
          <w:t>3.1.1 Skálázhatóság</w:t>
        </w:r>
        <w:r w:rsidR="00FB42E4">
          <w:rPr>
            <w:noProof/>
            <w:webHidden/>
          </w:rPr>
          <w:tab/>
        </w:r>
        <w:r w:rsidR="00FB42E4">
          <w:rPr>
            <w:noProof/>
            <w:webHidden/>
          </w:rPr>
          <w:fldChar w:fldCharType="begin"/>
        </w:r>
        <w:r w:rsidR="00FB42E4">
          <w:rPr>
            <w:noProof/>
            <w:webHidden/>
          </w:rPr>
          <w:instrText xml:space="preserve"> PAGEREF _Toc89433401 \h </w:instrText>
        </w:r>
        <w:r w:rsidR="00FB42E4">
          <w:rPr>
            <w:noProof/>
            <w:webHidden/>
          </w:rPr>
        </w:r>
        <w:r w:rsidR="00FB42E4">
          <w:rPr>
            <w:noProof/>
            <w:webHidden/>
          </w:rPr>
          <w:fldChar w:fldCharType="separate"/>
        </w:r>
        <w:r w:rsidR="00FB42E4">
          <w:rPr>
            <w:noProof/>
            <w:webHidden/>
          </w:rPr>
          <w:t>11</w:t>
        </w:r>
        <w:r w:rsidR="00FB42E4">
          <w:rPr>
            <w:noProof/>
            <w:webHidden/>
          </w:rPr>
          <w:fldChar w:fldCharType="end"/>
        </w:r>
      </w:hyperlink>
    </w:p>
    <w:p w14:paraId="313047B4" w14:textId="793AA7D7"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02" w:history="1">
        <w:r w:rsidR="00FB42E4" w:rsidRPr="00304B2D">
          <w:rPr>
            <w:rStyle w:val="Hiperhivatkozs"/>
            <w:noProof/>
          </w:rPr>
          <w:t>3.1.2 Könnyű kiterjeszthetőség</w:t>
        </w:r>
        <w:r w:rsidR="00FB42E4">
          <w:rPr>
            <w:noProof/>
            <w:webHidden/>
          </w:rPr>
          <w:tab/>
        </w:r>
        <w:r w:rsidR="00FB42E4">
          <w:rPr>
            <w:noProof/>
            <w:webHidden/>
          </w:rPr>
          <w:fldChar w:fldCharType="begin"/>
        </w:r>
        <w:r w:rsidR="00FB42E4">
          <w:rPr>
            <w:noProof/>
            <w:webHidden/>
          </w:rPr>
          <w:instrText xml:space="preserve"> PAGEREF _Toc89433402 \h </w:instrText>
        </w:r>
        <w:r w:rsidR="00FB42E4">
          <w:rPr>
            <w:noProof/>
            <w:webHidden/>
          </w:rPr>
        </w:r>
        <w:r w:rsidR="00FB42E4">
          <w:rPr>
            <w:noProof/>
            <w:webHidden/>
          </w:rPr>
          <w:fldChar w:fldCharType="separate"/>
        </w:r>
        <w:r w:rsidR="00FB42E4">
          <w:rPr>
            <w:noProof/>
            <w:webHidden/>
          </w:rPr>
          <w:t>12</w:t>
        </w:r>
        <w:r w:rsidR="00FB42E4">
          <w:rPr>
            <w:noProof/>
            <w:webHidden/>
          </w:rPr>
          <w:fldChar w:fldCharType="end"/>
        </w:r>
      </w:hyperlink>
    </w:p>
    <w:p w14:paraId="243B92D8" w14:textId="2A8E7A2B"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03" w:history="1">
        <w:r w:rsidR="00FB42E4" w:rsidRPr="00304B2D">
          <w:rPr>
            <w:rStyle w:val="Hiperhivatkozs"/>
            <w:noProof/>
          </w:rPr>
          <w:t>3.1.3 Megbízhatóság és hibatűrés</w:t>
        </w:r>
        <w:r w:rsidR="00FB42E4">
          <w:rPr>
            <w:noProof/>
            <w:webHidden/>
          </w:rPr>
          <w:tab/>
        </w:r>
        <w:r w:rsidR="00FB42E4">
          <w:rPr>
            <w:noProof/>
            <w:webHidden/>
          </w:rPr>
          <w:fldChar w:fldCharType="begin"/>
        </w:r>
        <w:r w:rsidR="00FB42E4">
          <w:rPr>
            <w:noProof/>
            <w:webHidden/>
          </w:rPr>
          <w:instrText xml:space="preserve"> PAGEREF _Toc89433403 \h </w:instrText>
        </w:r>
        <w:r w:rsidR="00FB42E4">
          <w:rPr>
            <w:noProof/>
            <w:webHidden/>
          </w:rPr>
        </w:r>
        <w:r w:rsidR="00FB42E4">
          <w:rPr>
            <w:noProof/>
            <w:webHidden/>
          </w:rPr>
          <w:fldChar w:fldCharType="separate"/>
        </w:r>
        <w:r w:rsidR="00FB42E4">
          <w:rPr>
            <w:noProof/>
            <w:webHidden/>
          </w:rPr>
          <w:t>12</w:t>
        </w:r>
        <w:r w:rsidR="00FB42E4">
          <w:rPr>
            <w:noProof/>
            <w:webHidden/>
          </w:rPr>
          <w:fldChar w:fldCharType="end"/>
        </w:r>
      </w:hyperlink>
    </w:p>
    <w:p w14:paraId="1C7D22C4" w14:textId="3093BF8A"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04" w:history="1">
        <w:r w:rsidR="00FB42E4" w:rsidRPr="00304B2D">
          <w:rPr>
            <w:rStyle w:val="Hiperhivatkozs"/>
            <w:noProof/>
          </w:rPr>
          <w:t>3.1.4 Modularitás</w:t>
        </w:r>
        <w:r w:rsidR="00FB42E4">
          <w:rPr>
            <w:noProof/>
            <w:webHidden/>
          </w:rPr>
          <w:tab/>
        </w:r>
        <w:r w:rsidR="00FB42E4">
          <w:rPr>
            <w:noProof/>
            <w:webHidden/>
          </w:rPr>
          <w:fldChar w:fldCharType="begin"/>
        </w:r>
        <w:r w:rsidR="00FB42E4">
          <w:rPr>
            <w:noProof/>
            <w:webHidden/>
          </w:rPr>
          <w:instrText xml:space="preserve"> PAGEREF _Toc89433404 \h </w:instrText>
        </w:r>
        <w:r w:rsidR="00FB42E4">
          <w:rPr>
            <w:noProof/>
            <w:webHidden/>
          </w:rPr>
        </w:r>
        <w:r w:rsidR="00FB42E4">
          <w:rPr>
            <w:noProof/>
            <w:webHidden/>
          </w:rPr>
          <w:fldChar w:fldCharType="separate"/>
        </w:r>
        <w:r w:rsidR="00FB42E4">
          <w:rPr>
            <w:noProof/>
            <w:webHidden/>
          </w:rPr>
          <w:t>12</w:t>
        </w:r>
        <w:r w:rsidR="00FB42E4">
          <w:rPr>
            <w:noProof/>
            <w:webHidden/>
          </w:rPr>
          <w:fldChar w:fldCharType="end"/>
        </w:r>
      </w:hyperlink>
    </w:p>
    <w:p w14:paraId="07AB78D2" w14:textId="29807408"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05" w:history="1">
        <w:r w:rsidR="00FB42E4" w:rsidRPr="00304B2D">
          <w:rPr>
            <w:rStyle w:val="Hiperhivatkozs"/>
            <w:noProof/>
          </w:rPr>
          <w:t>3.1.5 Egyéb szempontok</w:t>
        </w:r>
        <w:r w:rsidR="00FB42E4">
          <w:rPr>
            <w:noProof/>
            <w:webHidden/>
          </w:rPr>
          <w:tab/>
        </w:r>
        <w:r w:rsidR="00FB42E4">
          <w:rPr>
            <w:noProof/>
            <w:webHidden/>
          </w:rPr>
          <w:fldChar w:fldCharType="begin"/>
        </w:r>
        <w:r w:rsidR="00FB42E4">
          <w:rPr>
            <w:noProof/>
            <w:webHidden/>
          </w:rPr>
          <w:instrText xml:space="preserve"> PAGEREF _Toc89433405 \h </w:instrText>
        </w:r>
        <w:r w:rsidR="00FB42E4">
          <w:rPr>
            <w:noProof/>
            <w:webHidden/>
          </w:rPr>
        </w:r>
        <w:r w:rsidR="00FB42E4">
          <w:rPr>
            <w:noProof/>
            <w:webHidden/>
          </w:rPr>
          <w:fldChar w:fldCharType="separate"/>
        </w:r>
        <w:r w:rsidR="00FB42E4">
          <w:rPr>
            <w:noProof/>
            <w:webHidden/>
          </w:rPr>
          <w:t>13</w:t>
        </w:r>
        <w:r w:rsidR="00FB42E4">
          <w:rPr>
            <w:noProof/>
            <w:webHidden/>
          </w:rPr>
          <w:fldChar w:fldCharType="end"/>
        </w:r>
      </w:hyperlink>
    </w:p>
    <w:p w14:paraId="5846CBEE" w14:textId="40794968" w:rsidR="00FB42E4" w:rsidRDefault="00DD5939">
      <w:pPr>
        <w:pStyle w:val="TJ2"/>
        <w:tabs>
          <w:tab w:val="right" w:leader="dot" w:pos="8494"/>
        </w:tabs>
        <w:rPr>
          <w:rFonts w:asciiTheme="minorHAnsi" w:eastAsiaTheme="minorEastAsia" w:hAnsiTheme="minorHAnsi" w:cstheme="minorBidi"/>
          <w:noProof/>
          <w:sz w:val="22"/>
          <w:szCs w:val="22"/>
          <w:lang w:eastAsia="hu-HU"/>
        </w:rPr>
      </w:pPr>
      <w:hyperlink w:anchor="_Toc89433406" w:history="1">
        <w:r w:rsidR="00FB42E4" w:rsidRPr="00304B2D">
          <w:rPr>
            <w:rStyle w:val="Hiperhivatkozs"/>
            <w:noProof/>
          </w:rPr>
          <w:t>3.2 A választott architektúra és technológiai megoldások</w:t>
        </w:r>
        <w:r w:rsidR="00FB42E4">
          <w:rPr>
            <w:noProof/>
            <w:webHidden/>
          </w:rPr>
          <w:tab/>
        </w:r>
        <w:r w:rsidR="00FB42E4">
          <w:rPr>
            <w:noProof/>
            <w:webHidden/>
          </w:rPr>
          <w:fldChar w:fldCharType="begin"/>
        </w:r>
        <w:r w:rsidR="00FB42E4">
          <w:rPr>
            <w:noProof/>
            <w:webHidden/>
          </w:rPr>
          <w:instrText xml:space="preserve"> PAGEREF _Toc89433406 \h </w:instrText>
        </w:r>
        <w:r w:rsidR="00FB42E4">
          <w:rPr>
            <w:noProof/>
            <w:webHidden/>
          </w:rPr>
        </w:r>
        <w:r w:rsidR="00FB42E4">
          <w:rPr>
            <w:noProof/>
            <w:webHidden/>
          </w:rPr>
          <w:fldChar w:fldCharType="separate"/>
        </w:r>
        <w:r w:rsidR="00FB42E4">
          <w:rPr>
            <w:noProof/>
            <w:webHidden/>
          </w:rPr>
          <w:t>13</w:t>
        </w:r>
        <w:r w:rsidR="00FB42E4">
          <w:rPr>
            <w:noProof/>
            <w:webHidden/>
          </w:rPr>
          <w:fldChar w:fldCharType="end"/>
        </w:r>
      </w:hyperlink>
    </w:p>
    <w:p w14:paraId="2F0A59C8" w14:textId="6A9E11B2"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07" w:history="1">
        <w:r w:rsidR="00FB42E4" w:rsidRPr="00304B2D">
          <w:rPr>
            <w:rStyle w:val="Hiperhivatkozs"/>
            <w:noProof/>
          </w:rPr>
          <w:t>3.2.1 Mikroszolgáltatások architektúra</w:t>
        </w:r>
        <w:r w:rsidR="00FB42E4">
          <w:rPr>
            <w:noProof/>
            <w:webHidden/>
          </w:rPr>
          <w:tab/>
        </w:r>
        <w:r w:rsidR="00FB42E4">
          <w:rPr>
            <w:noProof/>
            <w:webHidden/>
          </w:rPr>
          <w:fldChar w:fldCharType="begin"/>
        </w:r>
        <w:r w:rsidR="00FB42E4">
          <w:rPr>
            <w:noProof/>
            <w:webHidden/>
          </w:rPr>
          <w:instrText xml:space="preserve"> PAGEREF _Toc89433407 \h </w:instrText>
        </w:r>
        <w:r w:rsidR="00FB42E4">
          <w:rPr>
            <w:noProof/>
            <w:webHidden/>
          </w:rPr>
        </w:r>
        <w:r w:rsidR="00FB42E4">
          <w:rPr>
            <w:noProof/>
            <w:webHidden/>
          </w:rPr>
          <w:fldChar w:fldCharType="separate"/>
        </w:r>
        <w:r w:rsidR="00FB42E4">
          <w:rPr>
            <w:noProof/>
            <w:webHidden/>
          </w:rPr>
          <w:t>13</w:t>
        </w:r>
        <w:r w:rsidR="00FB42E4">
          <w:rPr>
            <w:noProof/>
            <w:webHidden/>
          </w:rPr>
          <w:fldChar w:fldCharType="end"/>
        </w:r>
      </w:hyperlink>
    </w:p>
    <w:p w14:paraId="3B230BD9" w14:textId="25EC9F1A"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08" w:history="1">
        <w:r w:rsidR="00FB42E4" w:rsidRPr="00304B2D">
          <w:rPr>
            <w:rStyle w:val="Hiperhivatkozs"/>
            <w:noProof/>
          </w:rPr>
          <w:t>3.2.2 A választott technológiák bemutatása</w:t>
        </w:r>
        <w:r w:rsidR="00FB42E4">
          <w:rPr>
            <w:noProof/>
            <w:webHidden/>
          </w:rPr>
          <w:tab/>
        </w:r>
        <w:r w:rsidR="00FB42E4">
          <w:rPr>
            <w:noProof/>
            <w:webHidden/>
          </w:rPr>
          <w:fldChar w:fldCharType="begin"/>
        </w:r>
        <w:r w:rsidR="00FB42E4">
          <w:rPr>
            <w:noProof/>
            <w:webHidden/>
          </w:rPr>
          <w:instrText xml:space="preserve"> PAGEREF _Toc89433408 \h </w:instrText>
        </w:r>
        <w:r w:rsidR="00FB42E4">
          <w:rPr>
            <w:noProof/>
            <w:webHidden/>
          </w:rPr>
        </w:r>
        <w:r w:rsidR="00FB42E4">
          <w:rPr>
            <w:noProof/>
            <w:webHidden/>
          </w:rPr>
          <w:fldChar w:fldCharType="separate"/>
        </w:r>
        <w:r w:rsidR="00FB42E4">
          <w:rPr>
            <w:noProof/>
            <w:webHidden/>
          </w:rPr>
          <w:t>15</w:t>
        </w:r>
        <w:r w:rsidR="00FB42E4">
          <w:rPr>
            <w:noProof/>
            <w:webHidden/>
          </w:rPr>
          <w:fldChar w:fldCharType="end"/>
        </w:r>
      </w:hyperlink>
    </w:p>
    <w:p w14:paraId="4A8A5488" w14:textId="5E933579" w:rsidR="00FB42E4" w:rsidRDefault="00DD5939">
      <w:pPr>
        <w:pStyle w:val="TJ1"/>
        <w:rPr>
          <w:rFonts w:asciiTheme="minorHAnsi" w:eastAsiaTheme="minorEastAsia" w:hAnsiTheme="minorHAnsi" w:cstheme="minorBidi"/>
          <w:b w:val="0"/>
          <w:noProof/>
          <w:sz w:val="22"/>
          <w:szCs w:val="22"/>
          <w:lang w:eastAsia="hu-HU"/>
        </w:rPr>
      </w:pPr>
      <w:hyperlink w:anchor="_Toc89433409" w:history="1">
        <w:r w:rsidR="00FB42E4" w:rsidRPr="00304B2D">
          <w:rPr>
            <w:rStyle w:val="Hiperhivatkozs"/>
            <w:noProof/>
          </w:rPr>
          <w:t>4 Implementáció</w:t>
        </w:r>
        <w:r w:rsidR="00FB42E4">
          <w:rPr>
            <w:noProof/>
            <w:webHidden/>
          </w:rPr>
          <w:tab/>
        </w:r>
        <w:r w:rsidR="00FB42E4">
          <w:rPr>
            <w:noProof/>
            <w:webHidden/>
          </w:rPr>
          <w:fldChar w:fldCharType="begin"/>
        </w:r>
        <w:r w:rsidR="00FB42E4">
          <w:rPr>
            <w:noProof/>
            <w:webHidden/>
          </w:rPr>
          <w:instrText xml:space="preserve"> PAGEREF _Toc89433409 \h </w:instrText>
        </w:r>
        <w:r w:rsidR="00FB42E4">
          <w:rPr>
            <w:noProof/>
            <w:webHidden/>
          </w:rPr>
        </w:r>
        <w:r w:rsidR="00FB42E4">
          <w:rPr>
            <w:noProof/>
            <w:webHidden/>
          </w:rPr>
          <w:fldChar w:fldCharType="separate"/>
        </w:r>
        <w:r w:rsidR="00FB42E4">
          <w:rPr>
            <w:noProof/>
            <w:webHidden/>
          </w:rPr>
          <w:t>20</w:t>
        </w:r>
        <w:r w:rsidR="00FB42E4">
          <w:rPr>
            <w:noProof/>
            <w:webHidden/>
          </w:rPr>
          <w:fldChar w:fldCharType="end"/>
        </w:r>
      </w:hyperlink>
    </w:p>
    <w:p w14:paraId="37D9B0EF" w14:textId="4AD1329B" w:rsidR="00FB42E4" w:rsidRDefault="00DD5939">
      <w:pPr>
        <w:pStyle w:val="TJ2"/>
        <w:tabs>
          <w:tab w:val="right" w:leader="dot" w:pos="8494"/>
        </w:tabs>
        <w:rPr>
          <w:rFonts w:asciiTheme="minorHAnsi" w:eastAsiaTheme="minorEastAsia" w:hAnsiTheme="minorHAnsi" w:cstheme="minorBidi"/>
          <w:noProof/>
          <w:sz w:val="22"/>
          <w:szCs w:val="22"/>
          <w:lang w:eastAsia="hu-HU"/>
        </w:rPr>
      </w:pPr>
      <w:hyperlink w:anchor="_Toc89433410" w:history="1">
        <w:r w:rsidR="00FB42E4" w:rsidRPr="00304B2D">
          <w:rPr>
            <w:rStyle w:val="Hiperhivatkozs"/>
            <w:noProof/>
          </w:rPr>
          <w:t>4.1 A fejlesztés menete</w:t>
        </w:r>
        <w:r w:rsidR="00FB42E4">
          <w:rPr>
            <w:noProof/>
            <w:webHidden/>
          </w:rPr>
          <w:tab/>
        </w:r>
        <w:r w:rsidR="00FB42E4">
          <w:rPr>
            <w:noProof/>
            <w:webHidden/>
          </w:rPr>
          <w:fldChar w:fldCharType="begin"/>
        </w:r>
        <w:r w:rsidR="00FB42E4">
          <w:rPr>
            <w:noProof/>
            <w:webHidden/>
          </w:rPr>
          <w:instrText xml:space="preserve"> PAGEREF _Toc89433410 \h </w:instrText>
        </w:r>
        <w:r w:rsidR="00FB42E4">
          <w:rPr>
            <w:noProof/>
            <w:webHidden/>
          </w:rPr>
        </w:r>
        <w:r w:rsidR="00FB42E4">
          <w:rPr>
            <w:noProof/>
            <w:webHidden/>
          </w:rPr>
          <w:fldChar w:fldCharType="separate"/>
        </w:r>
        <w:r w:rsidR="00FB42E4">
          <w:rPr>
            <w:noProof/>
            <w:webHidden/>
          </w:rPr>
          <w:t>20</w:t>
        </w:r>
        <w:r w:rsidR="00FB42E4">
          <w:rPr>
            <w:noProof/>
            <w:webHidden/>
          </w:rPr>
          <w:fldChar w:fldCharType="end"/>
        </w:r>
      </w:hyperlink>
    </w:p>
    <w:p w14:paraId="35659E43" w14:textId="124E20A2"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11" w:history="1">
        <w:r w:rsidR="00FB42E4" w:rsidRPr="00304B2D">
          <w:rPr>
            <w:rStyle w:val="Hiperhivatkozs"/>
            <w:noProof/>
          </w:rPr>
          <w:t>4.1.1 Docker és Visual Studio Code</w:t>
        </w:r>
        <w:r w:rsidR="00FB42E4">
          <w:rPr>
            <w:noProof/>
            <w:webHidden/>
          </w:rPr>
          <w:tab/>
        </w:r>
        <w:r w:rsidR="00FB42E4">
          <w:rPr>
            <w:noProof/>
            <w:webHidden/>
          </w:rPr>
          <w:fldChar w:fldCharType="begin"/>
        </w:r>
        <w:r w:rsidR="00FB42E4">
          <w:rPr>
            <w:noProof/>
            <w:webHidden/>
          </w:rPr>
          <w:instrText xml:space="preserve"> PAGEREF _Toc89433411 \h </w:instrText>
        </w:r>
        <w:r w:rsidR="00FB42E4">
          <w:rPr>
            <w:noProof/>
            <w:webHidden/>
          </w:rPr>
        </w:r>
        <w:r w:rsidR="00FB42E4">
          <w:rPr>
            <w:noProof/>
            <w:webHidden/>
          </w:rPr>
          <w:fldChar w:fldCharType="separate"/>
        </w:r>
        <w:r w:rsidR="00FB42E4">
          <w:rPr>
            <w:noProof/>
            <w:webHidden/>
          </w:rPr>
          <w:t>20</w:t>
        </w:r>
        <w:r w:rsidR="00FB42E4">
          <w:rPr>
            <w:noProof/>
            <w:webHidden/>
          </w:rPr>
          <w:fldChar w:fldCharType="end"/>
        </w:r>
      </w:hyperlink>
    </w:p>
    <w:p w14:paraId="1675373A" w14:textId="36B5ECE7"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12" w:history="1">
        <w:r w:rsidR="00FB42E4" w:rsidRPr="00304B2D">
          <w:rPr>
            <w:rStyle w:val="Hiperhivatkozs"/>
            <w:noProof/>
          </w:rPr>
          <w:t>4.1.2 Verziókezelés</w:t>
        </w:r>
        <w:r w:rsidR="00FB42E4">
          <w:rPr>
            <w:noProof/>
            <w:webHidden/>
          </w:rPr>
          <w:tab/>
        </w:r>
        <w:r w:rsidR="00FB42E4">
          <w:rPr>
            <w:noProof/>
            <w:webHidden/>
          </w:rPr>
          <w:fldChar w:fldCharType="begin"/>
        </w:r>
        <w:r w:rsidR="00FB42E4">
          <w:rPr>
            <w:noProof/>
            <w:webHidden/>
          </w:rPr>
          <w:instrText xml:space="preserve"> PAGEREF _Toc89433412 \h </w:instrText>
        </w:r>
        <w:r w:rsidR="00FB42E4">
          <w:rPr>
            <w:noProof/>
            <w:webHidden/>
          </w:rPr>
        </w:r>
        <w:r w:rsidR="00FB42E4">
          <w:rPr>
            <w:noProof/>
            <w:webHidden/>
          </w:rPr>
          <w:fldChar w:fldCharType="separate"/>
        </w:r>
        <w:r w:rsidR="00FB42E4">
          <w:rPr>
            <w:noProof/>
            <w:webHidden/>
          </w:rPr>
          <w:t>23</w:t>
        </w:r>
        <w:r w:rsidR="00FB42E4">
          <w:rPr>
            <w:noProof/>
            <w:webHidden/>
          </w:rPr>
          <w:fldChar w:fldCharType="end"/>
        </w:r>
      </w:hyperlink>
    </w:p>
    <w:p w14:paraId="29D4591B" w14:textId="4CE75DAB"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13" w:history="1">
        <w:r w:rsidR="00FB42E4" w:rsidRPr="00304B2D">
          <w:rPr>
            <w:rStyle w:val="Hiperhivatkozs"/>
            <w:noProof/>
          </w:rPr>
          <w:t>4.1.3 Kódminőség ellenőrzése</w:t>
        </w:r>
        <w:r w:rsidR="00FB42E4">
          <w:rPr>
            <w:noProof/>
            <w:webHidden/>
          </w:rPr>
          <w:tab/>
        </w:r>
        <w:r w:rsidR="00FB42E4">
          <w:rPr>
            <w:noProof/>
            <w:webHidden/>
          </w:rPr>
          <w:fldChar w:fldCharType="begin"/>
        </w:r>
        <w:r w:rsidR="00FB42E4">
          <w:rPr>
            <w:noProof/>
            <w:webHidden/>
          </w:rPr>
          <w:instrText xml:space="preserve"> PAGEREF _Toc89433413 \h </w:instrText>
        </w:r>
        <w:r w:rsidR="00FB42E4">
          <w:rPr>
            <w:noProof/>
            <w:webHidden/>
          </w:rPr>
        </w:r>
        <w:r w:rsidR="00FB42E4">
          <w:rPr>
            <w:noProof/>
            <w:webHidden/>
          </w:rPr>
          <w:fldChar w:fldCharType="separate"/>
        </w:r>
        <w:r w:rsidR="00FB42E4">
          <w:rPr>
            <w:noProof/>
            <w:webHidden/>
          </w:rPr>
          <w:t>24</w:t>
        </w:r>
        <w:r w:rsidR="00FB42E4">
          <w:rPr>
            <w:noProof/>
            <w:webHidden/>
          </w:rPr>
          <w:fldChar w:fldCharType="end"/>
        </w:r>
      </w:hyperlink>
    </w:p>
    <w:p w14:paraId="526B1AA7" w14:textId="1D77B377" w:rsidR="00FB42E4" w:rsidRDefault="00DD5939">
      <w:pPr>
        <w:pStyle w:val="TJ2"/>
        <w:tabs>
          <w:tab w:val="right" w:leader="dot" w:pos="8494"/>
        </w:tabs>
        <w:rPr>
          <w:rFonts w:asciiTheme="minorHAnsi" w:eastAsiaTheme="minorEastAsia" w:hAnsiTheme="minorHAnsi" w:cstheme="minorBidi"/>
          <w:noProof/>
          <w:sz w:val="22"/>
          <w:szCs w:val="22"/>
          <w:lang w:eastAsia="hu-HU"/>
        </w:rPr>
      </w:pPr>
      <w:hyperlink w:anchor="_Toc89433414" w:history="1">
        <w:r w:rsidR="00FB42E4" w:rsidRPr="00304B2D">
          <w:rPr>
            <w:rStyle w:val="Hiperhivatkozs"/>
            <w:noProof/>
          </w:rPr>
          <w:t>4.2 A szolgáltatások megvalósítása</w:t>
        </w:r>
        <w:r w:rsidR="00FB42E4">
          <w:rPr>
            <w:noProof/>
            <w:webHidden/>
          </w:rPr>
          <w:tab/>
        </w:r>
        <w:r w:rsidR="00FB42E4">
          <w:rPr>
            <w:noProof/>
            <w:webHidden/>
          </w:rPr>
          <w:fldChar w:fldCharType="begin"/>
        </w:r>
        <w:r w:rsidR="00FB42E4">
          <w:rPr>
            <w:noProof/>
            <w:webHidden/>
          </w:rPr>
          <w:instrText xml:space="preserve"> PAGEREF _Toc89433414 \h </w:instrText>
        </w:r>
        <w:r w:rsidR="00FB42E4">
          <w:rPr>
            <w:noProof/>
            <w:webHidden/>
          </w:rPr>
        </w:r>
        <w:r w:rsidR="00FB42E4">
          <w:rPr>
            <w:noProof/>
            <w:webHidden/>
          </w:rPr>
          <w:fldChar w:fldCharType="separate"/>
        </w:r>
        <w:r w:rsidR="00FB42E4">
          <w:rPr>
            <w:noProof/>
            <w:webHidden/>
          </w:rPr>
          <w:t>26</w:t>
        </w:r>
        <w:r w:rsidR="00FB42E4">
          <w:rPr>
            <w:noProof/>
            <w:webHidden/>
          </w:rPr>
          <w:fldChar w:fldCharType="end"/>
        </w:r>
      </w:hyperlink>
    </w:p>
    <w:p w14:paraId="71EA5B32" w14:textId="667B955D"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15" w:history="1">
        <w:r w:rsidR="00FB42E4" w:rsidRPr="00304B2D">
          <w:rPr>
            <w:rStyle w:val="Hiperhivatkozs"/>
            <w:noProof/>
          </w:rPr>
          <w:t>4.2.1 Parser mikroszolgáltatás</w:t>
        </w:r>
        <w:r w:rsidR="00FB42E4">
          <w:rPr>
            <w:noProof/>
            <w:webHidden/>
          </w:rPr>
          <w:tab/>
        </w:r>
        <w:r w:rsidR="00FB42E4">
          <w:rPr>
            <w:noProof/>
            <w:webHidden/>
          </w:rPr>
          <w:fldChar w:fldCharType="begin"/>
        </w:r>
        <w:r w:rsidR="00FB42E4">
          <w:rPr>
            <w:noProof/>
            <w:webHidden/>
          </w:rPr>
          <w:instrText xml:space="preserve"> PAGEREF _Toc89433415 \h </w:instrText>
        </w:r>
        <w:r w:rsidR="00FB42E4">
          <w:rPr>
            <w:noProof/>
            <w:webHidden/>
          </w:rPr>
        </w:r>
        <w:r w:rsidR="00FB42E4">
          <w:rPr>
            <w:noProof/>
            <w:webHidden/>
          </w:rPr>
          <w:fldChar w:fldCharType="separate"/>
        </w:r>
        <w:r w:rsidR="00FB42E4">
          <w:rPr>
            <w:noProof/>
            <w:webHidden/>
          </w:rPr>
          <w:t>26</w:t>
        </w:r>
        <w:r w:rsidR="00FB42E4">
          <w:rPr>
            <w:noProof/>
            <w:webHidden/>
          </w:rPr>
          <w:fldChar w:fldCharType="end"/>
        </w:r>
      </w:hyperlink>
    </w:p>
    <w:p w14:paraId="46B987E6" w14:textId="4096D7AC"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16" w:history="1">
        <w:r w:rsidR="00FB42E4" w:rsidRPr="00304B2D">
          <w:rPr>
            <w:rStyle w:val="Hiperhivatkozs"/>
            <w:noProof/>
          </w:rPr>
          <w:t>4.2.2 Postprocessor mikroszolgáltatás</w:t>
        </w:r>
        <w:r w:rsidR="00FB42E4">
          <w:rPr>
            <w:noProof/>
            <w:webHidden/>
          </w:rPr>
          <w:tab/>
        </w:r>
        <w:r w:rsidR="00FB42E4">
          <w:rPr>
            <w:noProof/>
            <w:webHidden/>
          </w:rPr>
          <w:fldChar w:fldCharType="begin"/>
        </w:r>
        <w:r w:rsidR="00FB42E4">
          <w:rPr>
            <w:noProof/>
            <w:webHidden/>
          </w:rPr>
          <w:instrText xml:space="preserve"> PAGEREF _Toc89433416 \h </w:instrText>
        </w:r>
        <w:r w:rsidR="00FB42E4">
          <w:rPr>
            <w:noProof/>
            <w:webHidden/>
          </w:rPr>
        </w:r>
        <w:r w:rsidR="00FB42E4">
          <w:rPr>
            <w:noProof/>
            <w:webHidden/>
          </w:rPr>
          <w:fldChar w:fldCharType="separate"/>
        </w:r>
        <w:r w:rsidR="00FB42E4">
          <w:rPr>
            <w:noProof/>
            <w:webHidden/>
          </w:rPr>
          <w:t>36</w:t>
        </w:r>
        <w:r w:rsidR="00FB42E4">
          <w:rPr>
            <w:noProof/>
            <w:webHidden/>
          </w:rPr>
          <w:fldChar w:fldCharType="end"/>
        </w:r>
      </w:hyperlink>
    </w:p>
    <w:p w14:paraId="569F4A69" w14:textId="6269F76B"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17" w:history="1">
        <w:r w:rsidR="00FB42E4" w:rsidRPr="00304B2D">
          <w:rPr>
            <w:rStyle w:val="Hiperhivatkozs"/>
            <w:noProof/>
          </w:rPr>
          <w:t>4.2.3 ElasticUploader mikroszolgáltatás</w:t>
        </w:r>
        <w:r w:rsidR="00FB42E4">
          <w:rPr>
            <w:noProof/>
            <w:webHidden/>
          </w:rPr>
          <w:tab/>
        </w:r>
        <w:r w:rsidR="00FB42E4">
          <w:rPr>
            <w:noProof/>
            <w:webHidden/>
          </w:rPr>
          <w:fldChar w:fldCharType="begin"/>
        </w:r>
        <w:r w:rsidR="00FB42E4">
          <w:rPr>
            <w:noProof/>
            <w:webHidden/>
          </w:rPr>
          <w:instrText xml:space="preserve"> PAGEREF _Toc89433417 \h </w:instrText>
        </w:r>
        <w:r w:rsidR="00FB42E4">
          <w:rPr>
            <w:noProof/>
            <w:webHidden/>
          </w:rPr>
        </w:r>
        <w:r w:rsidR="00FB42E4">
          <w:rPr>
            <w:noProof/>
            <w:webHidden/>
          </w:rPr>
          <w:fldChar w:fldCharType="separate"/>
        </w:r>
        <w:r w:rsidR="00FB42E4">
          <w:rPr>
            <w:noProof/>
            <w:webHidden/>
          </w:rPr>
          <w:t>43</w:t>
        </w:r>
        <w:r w:rsidR="00FB42E4">
          <w:rPr>
            <w:noProof/>
            <w:webHidden/>
          </w:rPr>
          <w:fldChar w:fldCharType="end"/>
        </w:r>
      </w:hyperlink>
    </w:p>
    <w:p w14:paraId="37F67F67" w14:textId="1D335A7D" w:rsidR="00FB42E4" w:rsidRDefault="00DD5939">
      <w:pPr>
        <w:pStyle w:val="TJ2"/>
        <w:tabs>
          <w:tab w:val="right" w:leader="dot" w:pos="8494"/>
        </w:tabs>
        <w:rPr>
          <w:rFonts w:asciiTheme="minorHAnsi" w:eastAsiaTheme="minorEastAsia" w:hAnsiTheme="minorHAnsi" w:cstheme="minorBidi"/>
          <w:noProof/>
          <w:sz w:val="22"/>
          <w:szCs w:val="22"/>
          <w:lang w:eastAsia="hu-HU"/>
        </w:rPr>
      </w:pPr>
      <w:hyperlink w:anchor="_Toc89433418" w:history="1">
        <w:r w:rsidR="00FB42E4" w:rsidRPr="00304B2D">
          <w:rPr>
            <w:rStyle w:val="Hiperhivatkozs"/>
            <w:noProof/>
          </w:rPr>
          <w:t>4.3 Adattárolás és vizualizáció</w:t>
        </w:r>
        <w:r w:rsidR="00FB42E4">
          <w:rPr>
            <w:noProof/>
            <w:webHidden/>
          </w:rPr>
          <w:tab/>
        </w:r>
        <w:r w:rsidR="00FB42E4">
          <w:rPr>
            <w:noProof/>
            <w:webHidden/>
          </w:rPr>
          <w:fldChar w:fldCharType="begin"/>
        </w:r>
        <w:r w:rsidR="00FB42E4">
          <w:rPr>
            <w:noProof/>
            <w:webHidden/>
          </w:rPr>
          <w:instrText xml:space="preserve"> PAGEREF _Toc89433418 \h </w:instrText>
        </w:r>
        <w:r w:rsidR="00FB42E4">
          <w:rPr>
            <w:noProof/>
            <w:webHidden/>
          </w:rPr>
        </w:r>
        <w:r w:rsidR="00FB42E4">
          <w:rPr>
            <w:noProof/>
            <w:webHidden/>
          </w:rPr>
          <w:fldChar w:fldCharType="separate"/>
        </w:r>
        <w:r w:rsidR="00FB42E4">
          <w:rPr>
            <w:noProof/>
            <w:webHidden/>
          </w:rPr>
          <w:t>46</w:t>
        </w:r>
        <w:r w:rsidR="00FB42E4">
          <w:rPr>
            <w:noProof/>
            <w:webHidden/>
          </w:rPr>
          <w:fldChar w:fldCharType="end"/>
        </w:r>
      </w:hyperlink>
    </w:p>
    <w:p w14:paraId="0682636B" w14:textId="1B6D329D"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19" w:history="1">
        <w:r w:rsidR="00FB42E4" w:rsidRPr="00304B2D">
          <w:rPr>
            <w:rStyle w:val="Hiperhivatkozs"/>
            <w:noProof/>
          </w:rPr>
          <w:t>4.3.1 Adattárolás</w:t>
        </w:r>
        <w:r w:rsidR="00FB42E4">
          <w:rPr>
            <w:noProof/>
            <w:webHidden/>
          </w:rPr>
          <w:tab/>
        </w:r>
        <w:r w:rsidR="00FB42E4">
          <w:rPr>
            <w:noProof/>
            <w:webHidden/>
          </w:rPr>
          <w:fldChar w:fldCharType="begin"/>
        </w:r>
        <w:r w:rsidR="00FB42E4">
          <w:rPr>
            <w:noProof/>
            <w:webHidden/>
          </w:rPr>
          <w:instrText xml:space="preserve"> PAGEREF _Toc89433419 \h </w:instrText>
        </w:r>
        <w:r w:rsidR="00FB42E4">
          <w:rPr>
            <w:noProof/>
            <w:webHidden/>
          </w:rPr>
        </w:r>
        <w:r w:rsidR="00FB42E4">
          <w:rPr>
            <w:noProof/>
            <w:webHidden/>
          </w:rPr>
          <w:fldChar w:fldCharType="separate"/>
        </w:r>
        <w:r w:rsidR="00FB42E4">
          <w:rPr>
            <w:noProof/>
            <w:webHidden/>
          </w:rPr>
          <w:t>46</w:t>
        </w:r>
        <w:r w:rsidR="00FB42E4">
          <w:rPr>
            <w:noProof/>
            <w:webHidden/>
          </w:rPr>
          <w:fldChar w:fldCharType="end"/>
        </w:r>
      </w:hyperlink>
    </w:p>
    <w:p w14:paraId="532CC0E8" w14:textId="7A3CBEA0"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20" w:history="1">
        <w:r w:rsidR="00FB42E4" w:rsidRPr="00304B2D">
          <w:rPr>
            <w:rStyle w:val="Hiperhivatkozs"/>
            <w:noProof/>
          </w:rPr>
          <w:t>4.3.2 Vizualizáció</w:t>
        </w:r>
        <w:r w:rsidR="00FB42E4">
          <w:rPr>
            <w:noProof/>
            <w:webHidden/>
          </w:rPr>
          <w:tab/>
        </w:r>
        <w:r w:rsidR="00FB42E4">
          <w:rPr>
            <w:noProof/>
            <w:webHidden/>
          </w:rPr>
          <w:fldChar w:fldCharType="begin"/>
        </w:r>
        <w:r w:rsidR="00FB42E4">
          <w:rPr>
            <w:noProof/>
            <w:webHidden/>
          </w:rPr>
          <w:instrText xml:space="preserve"> PAGEREF _Toc89433420 \h </w:instrText>
        </w:r>
        <w:r w:rsidR="00FB42E4">
          <w:rPr>
            <w:noProof/>
            <w:webHidden/>
          </w:rPr>
        </w:r>
        <w:r w:rsidR="00FB42E4">
          <w:rPr>
            <w:noProof/>
            <w:webHidden/>
          </w:rPr>
          <w:fldChar w:fldCharType="separate"/>
        </w:r>
        <w:r w:rsidR="00FB42E4">
          <w:rPr>
            <w:noProof/>
            <w:webHidden/>
          </w:rPr>
          <w:t>47</w:t>
        </w:r>
        <w:r w:rsidR="00FB42E4">
          <w:rPr>
            <w:noProof/>
            <w:webHidden/>
          </w:rPr>
          <w:fldChar w:fldCharType="end"/>
        </w:r>
      </w:hyperlink>
    </w:p>
    <w:p w14:paraId="76F17798" w14:textId="3316B7F4" w:rsidR="00FB42E4" w:rsidRDefault="00DD5939">
      <w:pPr>
        <w:pStyle w:val="TJ2"/>
        <w:tabs>
          <w:tab w:val="right" w:leader="dot" w:pos="8494"/>
        </w:tabs>
        <w:rPr>
          <w:rFonts w:asciiTheme="minorHAnsi" w:eastAsiaTheme="minorEastAsia" w:hAnsiTheme="minorHAnsi" w:cstheme="minorBidi"/>
          <w:noProof/>
          <w:sz w:val="22"/>
          <w:szCs w:val="22"/>
          <w:lang w:eastAsia="hu-HU"/>
        </w:rPr>
      </w:pPr>
      <w:hyperlink w:anchor="_Toc89433421" w:history="1">
        <w:r w:rsidR="00FB42E4" w:rsidRPr="00304B2D">
          <w:rPr>
            <w:rStyle w:val="Hiperhivatkozs"/>
            <w:noProof/>
          </w:rPr>
          <w:t>4.4 Tesztelés</w:t>
        </w:r>
        <w:r w:rsidR="00FB42E4">
          <w:rPr>
            <w:noProof/>
            <w:webHidden/>
          </w:rPr>
          <w:tab/>
        </w:r>
        <w:r w:rsidR="00FB42E4">
          <w:rPr>
            <w:noProof/>
            <w:webHidden/>
          </w:rPr>
          <w:fldChar w:fldCharType="begin"/>
        </w:r>
        <w:r w:rsidR="00FB42E4">
          <w:rPr>
            <w:noProof/>
            <w:webHidden/>
          </w:rPr>
          <w:instrText xml:space="preserve"> PAGEREF _Toc89433421 \h </w:instrText>
        </w:r>
        <w:r w:rsidR="00FB42E4">
          <w:rPr>
            <w:noProof/>
            <w:webHidden/>
          </w:rPr>
        </w:r>
        <w:r w:rsidR="00FB42E4">
          <w:rPr>
            <w:noProof/>
            <w:webHidden/>
          </w:rPr>
          <w:fldChar w:fldCharType="separate"/>
        </w:r>
        <w:r w:rsidR="00FB42E4">
          <w:rPr>
            <w:noProof/>
            <w:webHidden/>
          </w:rPr>
          <w:t>52</w:t>
        </w:r>
        <w:r w:rsidR="00FB42E4">
          <w:rPr>
            <w:noProof/>
            <w:webHidden/>
          </w:rPr>
          <w:fldChar w:fldCharType="end"/>
        </w:r>
      </w:hyperlink>
    </w:p>
    <w:p w14:paraId="2885F0F7" w14:textId="1F998D54"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22" w:history="1">
        <w:r w:rsidR="00FB42E4" w:rsidRPr="00304B2D">
          <w:rPr>
            <w:rStyle w:val="Hiperhivatkozs"/>
            <w:noProof/>
          </w:rPr>
          <w:t>4.4.1 Unit tesztek</w:t>
        </w:r>
        <w:r w:rsidR="00FB42E4">
          <w:rPr>
            <w:noProof/>
            <w:webHidden/>
          </w:rPr>
          <w:tab/>
        </w:r>
        <w:r w:rsidR="00FB42E4">
          <w:rPr>
            <w:noProof/>
            <w:webHidden/>
          </w:rPr>
          <w:fldChar w:fldCharType="begin"/>
        </w:r>
        <w:r w:rsidR="00FB42E4">
          <w:rPr>
            <w:noProof/>
            <w:webHidden/>
          </w:rPr>
          <w:instrText xml:space="preserve"> PAGEREF _Toc89433422 \h </w:instrText>
        </w:r>
        <w:r w:rsidR="00FB42E4">
          <w:rPr>
            <w:noProof/>
            <w:webHidden/>
          </w:rPr>
        </w:r>
        <w:r w:rsidR="00FB42E4">
          <w:rPr>
            <w:noProof/>
            <w:webHidden/>
          </w:rPr>
          <w:fldChar w:fldCharType="separate"/>
        </w:r>
        <w:r w:rsidR="00FB42E4">
          <w:rPr>
            <w:noProof/>
            <w:webHidden/>
          </w:rPr>
          <w:t>52</w:t>
        </w:r>
        <w:r w:rsidR="00FB42E4">
          <w:rPr>
            <w:noProof/>
            <w:webHidden/>
          </w:rPr>
          <w:fldChar w:fldCharType="end"/>
        </w:r>
      </w:hyperlink>
    </w:p>
    <w:p w14:paraId="3579F931" w14:textId="45B25227"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23" w:history="1">
        <w:r w:rsidR="00FB42E4" w:rsidRPr="00304B2D">
          <w:rPr>
            <w:rStyle w:val="Hiperhivatkozs"/>
            <w:noProof/>
          </w:rPr>
          <w:t>4.4.2 Integrációs tesztek</w:t>
        </w:r>
        <w:r w:rsidR="00FB42E4">
          <w:rPr>
            <w:noProof/>
            <w:webHidden/>
          </w:rPr>
          <w:tab/>
        </w:r>
        <w:r w:rsidR="00FB42E4">
          <w:rPr>
            <w:noProof/>
            <w:webHidden/>
          </w:rPr>
          <w:fldChar w:fldCharType="begin"/>
        </w:r>
        <w:r w:rsidR="00FB42E4">
          <w:rPr>
            <w:noProof/>
            <w:webHidden/>
          </w:rPr>
          <w:instrText xml:space="preserve"> PAGEREF _Toc89433423 \h </w:instrText>
        </w:r>
        <w:r w:rsidR="00FB42E4">
          <w:rPr>
            <w:noProof/>
            <w:webHidden/>
          </w:rPr>
        </w:r>
        <w:r w:rsidR="00FB42E4">
          <w:rPr>
            <w:noProof/>
            <w:webHidden/>
          </w:rPr>
          <w:fldChar w:fldCharType="separate"/>
        </w:r>
        <w:r w:rsidR="00FB42E4">
          <w:rPr>
            <w:noProof/>
            <w:webHidden/>
          </w:rPr>
          <w:t>57</w:t>
        </w:r>
        <w:r w:rsidR="00FB42E4">
          <w:rPr>
            <w:noProof/>
            <w:webHidden/>
          </w:rPr>
          <w:fldChar w:fldCharType="end"/>
        </w:r>
      </w:hyperlink>
    </w:p>
    <w:p w14:paraId="23598EE4" w14:textId="612382F6" w:rsidR="00FB42E4" w:rsidRDefault="00DD5939">
      <w:pPr>
        <w:pStyle w:val="TJ3"/>
        <w:tabs>
          <w:tab w:val="right" w:leader="dot" w:pos="8494"/>
        </w:tabs>
        <w:rPr>
          <w:rFonts w:asciiTheme="minorHAnsi" w:eastAsiaTheme="minorEastAsia" w:hAnsiTheme="minorHAnsi" w:cstheme="minorBidi"/>
          <w:noProof/>
          <w:sz w:val="22"/>
          <w:szCs w:val="22"/>
          <w:lang w:eastAsia="hu-HU"/>
        </w:rPr>
      </w:pPr>
      <w:hyperlink w:anchor="_Toc89433424" w:history="1">
        <w:r w:rsidR="00FB42E4" w:rsidRPr="00304B2D">
          <w:rPr>
            <w:rStyle w:val="Hiperhivatkozs"/>
            <w:noProof/>
          </w:rPr>
          <w:t>4.4.3 CI automatizált teszt futtatás</w:t>
        </w:r>
        <w:r w:rsidR="00FB42E4">
          <w:rPr>
            <w:noProof/>
            <w:webHidden/>
          </w:rPr>
          <w:tab/>
        </w:r>
        <w:r w:rsidR="00FB42E4">
          <w:rPr>
            <w:noProof/>
            <w:webHidden/>
          </w:rPr>
          <w:fldChar w:fldCharType="begin"/>
        </w:r>
        <w:r w:rsidR="00FB42E4">
          <w:rPr>
            <w:noProof/>
            <w:webHidden/>
          </w:rPr>
          <w:instrText xml:space="preserve"> PAGEREF _Toc89433424 \h </w:instrText>
        </w:r>
        <w:r w:rsidR="00FB42E4">
          <w:rPr>
            <w:noProof/>
            <w:webHidden/>
          </w:rPr>
        </w:r>
        <w:r w:rsidR="00FB42E4">
          <w:rPr>
            <w:noProof/>
            <w:webHidden/>
          </w:rPr>
          <w:fldChar w:fldCharType="separate"/>
        </w:r>
        <w:r w:rsidR="00FB42E4">
          <w:rPr>
            <w:noProof/>
            <w:webHidden/>
          </w:rPr>
          <w:t>59</w:t>
        </w:r>
        <w:r w:rsidR="00FB42E4">
          <w:rPr>
            <w:noProof/>
            <w:webHidden/>
          </w:rPr>
          <w:fldChar w:fldCharType="end"/>
        </w:r>
      </w:hyperlink>
    </w:p>
    <w:p w14:paraId="3DCB7C3F" w14:textId="7FA4452C" w:rsidR="00FB42E4" w:rsidRDefault="00DD5939">
      <w:pPr>
        <w:pStyle w:val="TJ1"/>
        <w:rPr>
          <w:rFonts w:asciiTheme="minorHAnsi" w:eastAsiaTheme="minorEastAsia" w:hAnsiTheme="minorHAnsi" w:cstheme="minorBidi"/>
          <w:b w:val="0"/>
          <w:noProof/>
          <w:sz w:val="22"/>
          <w:szCs w:val="22"/>
          <w:lang w:eastAsia="hu-HU"/>
        </w:rPr>
      </w:pPr>
      <w:hyperlink w:anchor="_Toc89433425" w:history="1">
        <w:r w:rsidR="00FB42E4" w:rsidRPr="00304B2D">
          <w:rPr>
            <w:rStyle w:val="Hiperhivatkozs"/>
            <w:noProof/>
          </w:rPr>
          <w:t>5 Konklúzió és továbbfejlesztési lehetőségek</w:t>
        </w:r>
        <w:r w:rsidR="00FB42E4">
          <w:rPr>
            <w:noProof/>
            <w:webHidden/>
          </w:rPr>
          <w:tab/>
        </w:r>
        <w:r w:rsidR="00FB42E4">
          <w:rPr>
            <w:noProof/>
            <w:webHidden/>
          </w:rPr>
          <w:fldChar w:fldCharType="begin"/>
        </w:r>
        <w:r w:rsidR="00FB42E4">
          <w:rPr>
            <w:noProof/>
            <w:webHidden/>
          </w:rPr>
          <w:instrText xml:space="preserve"> PAGEREF _Toc89433425 \h </w:instrText>
        </w:r>
        <w:r w:rsidR="00FB42E4">
          <w:rPr>
            <w:noProof/>
            <w:webHidden/>
          </w:rPr>
        </w:r>
        <w:r w:rsidR="00FB42E4">
          <w:rPr>
            <w:noProof/>
            <w:webHidden/>
          </w:rPr>
          <w:fldChar w:fldCharType="separate"/>
        </w:r>
        <w:r w:rsidR="00FB42E4">
          <w:rPr>
            <w:noProof/>
            <w:webHidden/>
          </w:rPr>
          <w:t>61</w:t>
        </w:r>
        <w:r w:rsidR="00FB42E4">
          <w:rPr>
            <w:noProof/>
            <w:webHidden/>
          </w:rPr>
          <w:fldChar w:fldCharType="end"/>
        </w:r>
      </w:hyperlink>
    </w:p>
    <w:p w14:paraId="426A584D" w14:textId="656F7657" w:rsidR="00FB42E4" w:rsidRDefault="00DD5939">
      <w:pPr>
        <w:pStyle w:val="TJ1"/>
        <w:rPr>
          <w:rFonts w:asciiTheme="minorHAnsi" w:eastAsiaTheme="minorEastAsia" w:hAnsiTheme="minorHAnsi" w:cstheme="minorBidi"/>
          <w:b w:val="0"/>
          <w:noProof/>
          <w:sz w:val="22"/>
          <w:szCs w:val="22"/>
          <w:lang w:eastAsia="hu-HU"/>
        </w:rPr>
      </w:pPr>
      <w:hyperlink w:anchor="_Toc89433426" w:history="1">
        <w:r w:rsidR="00FB42E4" w:rsidRPr="00304B2D">
          <w:rPr>
            <w:rStyle w:val="Hiperhivatkozs"/>
            <w:noProof/>
          </w:rPr>
          <w:t>6 Köszönetnyilvánítás</w:t>
        </w:r>
        <w:r w:rsidR="00FB42E4">
          <w:rPr>
            <w:noProof/>
            <w:webHidden/>
          </w:rPr>
          <w:tab/>
        </w:r>
        <w:r w:rsidR="00FB42E4">
          <w:rPr>
            <w:noProof/>
            <w:webHidden/>
          </w:rPr>
          <w:fldChar w:fldCharType="begin"/>
        </w:r>
        <w:r w:rsidR="00FB42E4">
          <w:rPr>
            <w:noProof/>
            <w:webHidden/>
          </w:rPr>
          <w:instrText xml:space="preserve"> PAGEREF _Toc89433426 \h </w:instrText>
        </w:r>
        <w:r w:rsidR="00FB42E4">
          <w:rPr>
            <w:noProof/>
            <w:webHidden/>
          </w:rPr>
        </w:r>
        <w:r w:rsidR="00FB42E4">
          <w:rPr>
            <w:noProof/>
            <w:webHidden/>
          </w:rPr>
          <w:fldChar w:fldCharType="separate"/>
        </w:r>
        <w:r w:rsidR="00FB42E4">
          <w:rPr>
            <w:noProof/>
            <w:webHidden/>
          </w:rPr>
          <w:t>62</w:t>
        </w:r>
        <w:r w:rsidR="00FB42E4">
          <w:rPr>
            <w:noProof/>
            <w:webHidden/>
          </w:rPr>
          <w:fldChar w:fldCharType="end"/>
        </w:r>
      </w:hyperlink>
    </w:p>
    <w:p w14:paraId="04CA4C88" w14:textId="17808D06" w:rsidR="00FB42E4" w:rsidRDefault="00DD5939">
      <w:pPr>
        <w:pStyle w:val="TJ1"/>
        <w:rPr>
          <w:rFonts w:asciiTheme="minorHAnsi" w:eastAsiaTheme="minorEastAsia" w:hAnsiTheme="minorHAnsi" w:cstheme="minorBidi"/>
          <w:b w:val="0"/>
          <w:noProof/>
          <w:sz w:val="22"/>
          <w:szCs w:val="22"/>
          <w:lang w:eastAsia="hu-HU"/>
        </w:rPr>
      </w:pPr>
      <w:hyperlink w:anchor="_Toc89433427" w:history="1">
        <w:r w:rsidR="00FB42E4" w:rsidRPr="00304B2D">
          <w:rPr>
            <w:rStyle w:val="Hiperhivatkozs"/>
            <w:noProof/>
          </w:rPr>
          <w:t>Irodalomjegyzék</w:t>
        </w:r>
        <w:r w:rsidR="00FB42E4">
          <w:rPr>
            <w:noProof/>
            <w:webHidden/>
          </w:rPr>
          <w:tab/>
        </w:r>
        <w:r w:rsidR="00FB42E4">
          <w:rPr>
            <w:noProof/>
            <w:webHidden/>
          </w:rPr>
          <w:fldChar w:fldCharType="begin"/>
        </w:r>
        <w:r w:rsidR="00FB42E4">
          <w:rPr>
            <w:noProof/>
            <w:webHidden/>
          </w:rPr>
          <w:instrText xml:space="preserve"> PAGEREF _Toc89433427 \h </w:instrText>
        </w:r>
        <w:r w:rsidR="00FB42E4">
          <w:rPr>
            <w:noProof/>
            <w:webHidden/>
          </w:rPr>
        </w:r>
        <w:r w:rsidR="00FB42E4">
          <w:rPr>
            <w:noProof/>
            <w:webHidden/>
          </w:rPr>
          <w:fldChar w:fldCharType="separate"/>
        </w:r>
        <w:r w:rsidR="00FB42E4">
          <w:rPr>
            <w:noProof/>
            <w:webHidden/>
          </w:rPr>
          <w:t>63</w:t>
        </w:r>
        <w:r w:rsidR="00FB42E4">
          <w:rPr>
            <w:noProof/>
            <w:webHidden/>
          </w:rPr>
          <w:fldChar w:fldCharType="end"/>
        </w:r>
      </w:hyperlink>
    </w:p>
    <w:p w14:paraId="01B0DC16" w14:textId="5FE6A69D"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044CD7C4"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FB42E4">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B7A9BB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34C07">
        <w:rPr>
          <w:noProof/>
        </w:rPr>
        <w:t>2021. 12. 03.</w:t>
      </w:r>
      <w:r w:rsidRPr="00B50CAA">
        <w:fldChar w:fldCharType="end"/>
      </w:r>
    </w:p>
    <w:p w14:paraId="5128D61A" w14:textId="77777777" w:rsidR="00681E99" w:rsidRDefault="005E01E0" w:rsidP="00854BDC">
      <w:pPr>
        <w:pStyle w:val="Nyilatkozatalrs"/>
      </w:pPr>
      <w:r>
        <w:tab/>
      </w:r>
      <w:r w:rsidR="00854BDC">
        <w:t>...</w:t>
      </w:r>
      <w:r>
        <w:t>…………………………………………….</w:t>
      </w:r>
    </w:p>
    <w:p w14:paraId="26AA76B1" w14:textId="724092FC" w:rsidR="005E01E0" w:rsidRDefault="005E01E0" w:rsidP="00854BDC">
      <w:pPr>
        <w:pStyle w:val="Nyilatkozatalrs"/>
      </w:pPr>
      <w:r>
        <w:tab/>
      </w:r>
      <w:fldSimple w:instr=" AUTHOR   \* MERGEFORMAT ">
        <w:r w:rsidR="00FB42E4">
          <w:t>Kozák Ágota Boglárk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43339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9433394"/>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433395"/>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433396"/>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433397"/>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433398"/>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433399"/>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433400"/>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433401"/>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433402"/>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433403"/>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433404"/>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433405"/>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433406"/>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433407"/>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433408"/>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433409"/>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433410"/>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433411"/>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67956BCE"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6FC0C0D6"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433412"/>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433413"/>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433414"/>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433415"/>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433416"/>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433417"/>
      <w:r>
        <w:lastRenderedPageBreak/>
        <w:t>ElasticUploader mikroszolgáltatás</w:t>
      </w:r>
      <w:bookmarkEnd w:id="27"/>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RabbitMQ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UploadBuffer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3084330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8" w:name="_Toc89433418"/>
      <w:r>
        <w:lastRenderedPageBreak/>
        <w:t>Adattárolás és vizualizáció</w:t>
      </w:r>
      <w:bookmarkEnd w:id="28"/>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9" w:name="_Toc89433419"/>
      <w:r>
        <w:t>Adattárolás</w:t>
      </w:r>
      <w:bookmarkEnd w:id="29"/>
    </w:p>
    <w:p w14:paraId="765432D7" w14:textId="77777777" w:rsidR="001A45A1" w:rsidRDefault="008013A2" w:rsidP="00EF0C29">
      <w:r>
        <w:t xml:space="preserve">A naplófájlokból kinyert adatokat két féle indexbe mentem el, az egyikbe az SMC-kkel kapcsolatos események, a másikba pedig a fogyasztási adatok kerülnek. </w:t>
      </w:r>
    </w:p>
    <w:p w14:paraId="1322E491" w14:textId="20E4E00C" w:rsidR="001A45A1" w:rsidRDefault="001A45A1" w:rsidP="001A45A1">
      <w:pPr>
        <w:rPr>
          <w:rFonts w:ascii="Arial" w:hAnsi="Arial" w:cs="Arial"/>
          <w:color w:val="202124"/>
          <w:sz w:val="21"/>
          <w:szCs w:val="21"/>
          <w:shd w:val="clear" w:color="auto" w:fill="FFFFFF"/>
        </w:rPr>
      </w:pPr>
      <w:r>
        <w:t xml:space="preserve">Az eseményeket tároló indexek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3E2C0B">
        <w:rPr>
          <w:i/>
          <w:iCs/>
          <w:noProof/>
        </w:rPr>
        <w:t>„</w:t>
      </w:r>
      <w:r w:rsidRPr="003E2C0B">
        <w:rPr>
          <w:rFonts w:ascii="Arial" w:hAnsi="Arial" w:cs="Arial"/>
          <w:i/>
          <w:iCs/>
          <w:noProof/>
          <w:color w:val="202124"/>
          <w:sz w:val="21"/>
          <w:szCs w:val="21"/>
          <w:shd w:val="clear" w:color="auto" w:fill="FFFFFF"/>
        </w:rPr>
        <w:t>yyyyMMdd</w:t>
      </w:r>
      <w:r w:rsidR="00EA3D4B">
        <w:rPr>
          <w:rFonts w:ascii="Arial" w:hAnsi="Arial" w:cs="Arial"/>
          <w:i/>
          <w:iCs/>
          <w:noProof/>
          <w:color w:val="202124"/>
          <w:sz w:val="21"/>
          <w:szCs w:val="21"/>
          <w:shd w:val="clear" w:color="auto" w:fill="FFFFFF"/>
        </w:rPr>
        <w:t>_</w:t>
      </w:r>
      <w:r w:rsidRPr="003E2C0B">
        <w:rPr>
          <w:rFonts w:ascii="Arial" w:hAnsi="Arial" w:cs="Arial"/>
          <w:i/>
          <w:iCs/>
          <w:noProof/>
          <w:color w:val="202124"/>
          <w:sz w:val="21"/>
          <w:szCs w:val="21"/>
          <w:shd w:val="clear" w:color="auto" w:fill="FFFFFF"/>
        </w:rPr>
        <w:t>HHmmss”</w:t>
      </w:r>
      <w:r>
        <w:rPr>
          <w:rFonts w:ascii="Arial" w:hAnsi="Arial" w:cs="Arial"/>
          <w:color w:val="202124"/>
          <w:sz w:val="21"/>
          <w:szCs w:val="21"/>
          <w:shd w:val="clear" w:color="auto" w:fill="FFFFFF"/>
        </w:rPr>
        <w:t xml:space="preserve"> formátumban</w:t>
      </w:r>
      <w:r w:rsidR="00EE7EB8">
        <w:rPr>
          <w:rFonts w:ascii="Arial" w:hAnsi="Arial" w:cs="Arial"/>
          <w:color w:val="202124"/>
          <w:sz w:val="21"/>
          <w:szCs w:val="21"/>
          <w:shd w:val="clear" w:color="auto" w:fill="FFFFFF"/>
        </w:rPr>
        <w:t>. P</w:t>
      </w:r>
      <w:r>
        <w:rPr>
          <w:rFonts w:ascii="Arial" w:hAnsi="Arial" w:cs="Arial"/>
          <w:color w:val="202124"/>
          <w:sz w:val="21"/>
          <w:szCs w:val="21"/>
          <w:shd w:val="clear" w:color="auto" w:fill="FFFFFF"/>
        </w:rPr>
        <w:t>éldául a</w:t>
      </w:r>
      <w:r w:rsidR="005F5CBF">
        <w:rPr>
          <w:rFonts w:ascii="Arial" w:hAnsi="Arial" w:cs="Arial"/>
          <w:color w:val="202124"/>
          <w:sz w:val="21"/>
          <w:szCs w:val="21"/>
          <w:shd w:val="clear" w:color="auto" w:fill="FFFFFF"/>
        </w:rPr>
        <w:t>z</w:t>
      </w:r>
      <w:r>
        <w:rPr>
          <w:rFonts w:ascii="Arial" w:hAnsi="Arial" w:cs="Arial"/>
          <w:color w:val="202124"/>
          <w:sz w:val="21"/>
          <w:szCs w:val="21"/>
          <w:shd w:val="clear" w:color="auto" w:fill="FFFFFF"/>
        </w:rPr>
        <w:t xml:space="preserve"> </w:t>
      </w:r>
      <w:r w:rsidRPr="005F5CBF">
        <w:rPr>
          <w:rFonts w:ascii="Arial" w:hAnsi="Arial" w:cs="Arial"/>
          <w:i/>
          <w:iCs/>
          <w:color w:val="202124"/>
          <w:sz w:val="21"/>
          <w:szCs w:val="21"/>
          <w:shd w:val="clear" w:color="auto" w:fill="FFFFFF"/>
        </w:rPr>
        <w:t>„</w:t>
      </w:r>
      <w:r w:rsidR="005F5CBF" w:rsidRPr="005F5CBF">
        <w:rPr>
          <w:rFonts w:ascii="Arial" w:hAnsi="Arial" w:cs="Arial"/>
          <w:i/>
          <w:iCs/>
          <w:color w:val="202124"/>
          <w:sz w:val="21"/>
          <w:szCs w:val="21"/>
          <w:shd w:val="clear" w:color="auto" w:fill="FFFFFF"/>
        </w:rPr>
        <w:t>event_20211126_203756</w:t>
      </w:r>
      <w:r w:rsidRPr="005F5CBF">
        <w:rPr>
          <w:rFonts w:ascii="Arial" w:hAnsi="Arial" w:cs="Arial"/>
          <w:i/>
          <w:iCs/>
          <w:color w:val="202124"/>
          <w:sz w:val="21"/>
          <w:szCs w:val="21"/>
          <w:shd w:val="clear" w:color="auto" w:fill="FFFFFF"/>
        </w:rPr>
        <w:t>”</w:t>
      </w:r>
      <w:r>
        <w:rPr>
          <w:rFonts w:ascii="Arial" w:hAnsi="Arial" w:cs="Arial"/>
          <w:color w:val="202124"/>
          <w:sz w:val="21"/>
          <w:szCs w:val="21"/>
          <w:shd w:val="clear" w:color="auto" w:fill="FFFFFF"/>
        </w:rPr>
        <w:t xml:space="preserve"> indexnév a</w:t>
      </w:r>
      <w:r w:rsidR="005F5CBF">
        <w:rPr>
          <w:rFonts w:ascii="Arial" w:hAnsi="Arial" w:cs="Arial"/>
          <w:color w:val="202124"/>
          <w:sz w:val="21"/>
          <w:szCs w:val="21"/>
          <w:shd w:val="clear" w:color="auto" w:fill="FFFFFF"/>
        </w:rPr>
        <w:t xml:space="preserve"> 2021.11.26.</w:t>
      </w:r>
      <w:r w:rsidR="000B19CB">
        <w:rPr>
          <w:rFonts w:ascii="Arial" w:hAnsi="Arial" w:cs="Arial"/>
          <w:color w:val="202124"/>
          <w:sz w:val="21"/>
          <w:szCs w:val="21"/>
          <w:shd w:val="clear" w:color="auto" w:fill="FFFFFF"/>
        </w:rPr>
        <w:t xml:space="preserve"> napon</w:t>
      </w:r>
      <w:r w:rsidR="005F5CBF">
        <w:rPr>
          <w:rFonts w:ascii="Arial" w:hAnsi="Arial" w:cs="Arial"/>
          <w:color w:val="202124"/>
          <w:sz w:val="21"/>
          <w:szCs w:val="21"/>
          <w:shd w:val="clear" w:color="auto" w:fill="FFFFFF"/>
        </w:rPr>
        <w:t xml:space="preserve"> 20 óra 37 perc 56 másodperc</w:t>
      </w:r>
      <w:r>
        <w:rPr>
          <w:rFonts w:ascii="Arial" w:hAnsi="Arial" w:cs="Arial"/>
          <w:color w:val="202124"/>
          <w:sz w:val="21"/>
          <w:szCs w:val="21"/>
          <w:shd w:val="clear" w:color="auto" w:fill="FFFFFF"/>
        </w:rPr>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20"/>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30" w:name="_Toc89433420"/>
      <w:r>
        <w:lastRenderedPageBreak/>
        <w:t>Vizualizáció</w:t>
      </w:r>
      <w:bookmarkEnd w:id="30"/>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453259BA" w:rsidR="00F31EB0" w:rsidRDefault="00E13D7B" w:rsidP="00EF0C29">
      <w:r>
        <w:t>Az alsó két diagram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7E73CF9B"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a 4.3.2.6.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6">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7">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1" w:name="_Toc89433421"/>
      <w:r>
        <w:lastRenderedPageBreak/>
        <w:t>Tesztelés</w:t>
      </w:r>
      <w:bookmarkEnd w:id="31"/>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1A178270"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Go ökoszisztémában a teszt kódot általában nem egy külön helyre, hanem a tesztelt viselkedés mellé, ugyanabba a package-be teszik.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2" w:name="_Toc89433422"/>
      <w:r>
        <w:t>Unit tesztek</w:t>
      </w:r>
      <w:bookmarkEnd w:id="32"/>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7777777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packag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557848CF"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packag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A10E29">
        <w:t xml:space="preserve"> </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0622DD51" w:rsidR="000E40EC" w:rsidRDefault="000E40EC" w:rsidP="0089302F">
      <w:r>
        <w:t xml:space="preserve">Az EntryProcessor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39A20262"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 mé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packag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uploader_test.go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3" w:name="_Toc89433423"/>
      <w:r>
        <w:lastRenderedPageBreak/>
        <w:t>Integrációs tesztek</w:t>
      </w:r>
      <w:bookmarkEnd w:id="33"/>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6571D7E8"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 fájlt használ bemenetként. </w:t>
      </w:r>
    </w:p>
    <w:p w14:paraId="5B74DB23" w14:textId="16232567" w:rsidR="001D2D26" w:rsidRDefault="001D2D26" w:rsidP="0089302F">
      <w:r>
        <w:t xml:space="preserve">Mindkét integrációs teszt a parser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3ABE06C3" w:rsidR="00524592" w:rsidRDefault="00524592" w:rsidP="00E33310">
      <w:r>
        <w:t xml:space="preserve">A bemen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ES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6485B95A"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 a feltöltendő adatokat. Ezt a lépést a testutils package </w:t>
      </w:r>
      <w:r w:rsidR="00B05466" w:rsidRPr="00B05466">
        <w:rPr>
          <w:i/>
          <w:iCs/>
        </w:rPr>
        <w:t>TestRabbitMqProducer</w:t>
      </w:r>
      <w:r w:rsidR="00B05466">
        <w:t xml:space="preserve"> típusa valósítja meg. </w:t>
      </w:r>
      <w:r w:rsidR="00AF1415">
        <w:t xml:space="preserve">Az eredmények ellenőrzése ennél a tesztnél egyszerűbb, hiszen csak a mock elasticsearch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resources</w:t>
      </w:r>
      <w:r w:rsidR="007B2D8D">
        <w:t xml:space="preserve"> mappában érhetők el. </w:t>
      </w:r>
    </w:p>
    <w:p w14:paraId="548E8256" w14:textId="19945CEE" w:rsidR="007A3D17" w:rsidRDefault="007A3D17" w:rsidP="007A3D17">
      <w:pPr>
        <w:pStyle w:val="Cmsor3"/>
      </w:pPr>
      <w:bookmarkStart w:id="34" w:name="_Toc89433424"/>
      <w:r>
        <w:t>CI automatizált teszt futtatás</w:t>
      </w:r>
      <w:bookmarkEnd w:id="34"/>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12DA32EF"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build folyamatot már alapból tartalmazza. </w:t>
      </w:r>
    </w:p>
    <w:p w14:paraId="57E0C4A1" w14:textId="79CEF3B4"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8"/>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433425"/>
      <w:r>
        <w:lastRenderedPageBreak/>
        <w:t>Konklúzió és továbbfejlesztési lehetőségek</w:t>
      </w:r>
      <w:bookmarkEnd w:id="35"/>
    </w:p>
    <w:p w14:paraId="1493D324" w14:textId="77777777" w:rsidR="00534C07" w:rsidRDefault="00534C07" w:rsidP="00AA4FF0">
      <w:r>
        <w:t>A diplomaterv</w:t>
      </w:r>
      <w:r>
        <w:t>ezés projektem</w:t>
      </w:r>
      <w:r>
        <w:t xml:space="preserve"> elkészítése során számos új tapasztalattal gazdagodtam, és több területen is mélyíthettem ismereteimet új technológiák és tervezési elvek megismerésével. A kezde</w:t>
      </w:r>
      <w:r>
        <w:t xml:space="preserve">tben </w:t>
      </w:r>
      <w:r>
        <w:t xml:space="preserve">specifikált </w:t>
      </w:r>
      <w:r>
        <w:t>rendszer</w:t>
      </w:r>
      <w:r>
        <w:t xml:space="preserve"> funkciókat sikerült elkészítenem és a fejlesztés során felmerülő problémák megoldása által is új tudást szereztem. </w:t>
      </w:r>
    </w:p>
    <w:p w14:paraId="4B589AF2" w14:textId="53D9C899" w:rsidR="00534C07" w:rsidRDefault="00534C07" w:rsidP="00AA4FF0">
      <w:r>
        <w:t>A munk</w:t>
      </w:r>
      <w:r>
        <w:t>ám</w:t>
      </w:r>
      <w:r>
        <w:t xml:space="preserve"> során nagyobb </w:t>
      </w:r>
      <w:r>
        <w:t>tapasztalatra tehettem szert</w:t>
      </w:r>
      <w:r>
        <w:t xml:space="preserve"> a </w:t>
      </w:r>
      <w:r>
        <w:t>mikroszolgáltatások architektúrában történő fejlesztéssel és az üzenetalapú kommunikációval kapcsolatban, emellett megismerhettem egy számomra teljesen új programozási nyelvet</w:t>
      </w:r>
      <w:r w:rsidR="00CB0912">
        <w:t xml:space="preserve">, a </w:t>
      </w:r>
      <w:r w:rsidR="00CB0912" w:rsidRPr="0069296E">
        <w:rPr>
          <w:i/>
          <w:iCs/>
        </w:rPr>
        <w:t>Go</w:t>
      </w:r>
      <w:r w:rsidR="00CB0912">
        <w:t xml:space="preserve">-t, és megtanulhattam használni annak kényelmes és hasznos elemeit, például a </w:t>
      </w:r>
      <w:r w:rsidR="00CB0912" w:rsidRPr="00CB0912">
        <w:rPr>
          <w:i/>
          <w:iCs/>
        </w:rPr>
        <w:t>goroutine</w:t>
      </w:r>
      <w:r w:rsidR="00CB0912">
        <w:t xml:space="preserve">-okat és a </w:t>
      </w:r>
      <w:r w:rsidR="00CB0912" w:rsidRPr="00CB0912">
        <w:rPr>
          <w:i/>
          <w:iCs/>
        </w:rPr>
        <w:t>channel</w:t>
      </w:r>
      <w:r w:rsidR="00CB0912">
        <w:t>-eket</w:t>
      </w:r>
      <w:r>
        <w:t>.</w:t>
      </w:r>
      <w:r w:rsidR="00B41DF7">
        <w:t xml:space="preserve"> </w:t>
      </w:r>
    </w:p>
    <w:p w14:paraId="68A057BF" w14:textId="3503D159" w:rsidR="008611ED" w:rsidRDefault="00B41DF7" w:rsidP="00AA4FF0">
      <w:r>
        <w:t xml:space="preserve">A diplomatervezés projektem megkezdése előtt volt már tapasztalatom a </w:t>
      </w:r>
      <w:r w:rsidRPr="0069296E">
        <w:rPr>
          <w:i/>
          <w:iCs/>
        </w:rPr>
        <w:t>Docker</w:t>
      </w:r>
      <w:r>
        <w:t xml:space="preserve"> és a </w:t>
      </w:r>
      <w:r w:rsidRPr="0069296E">
        <w:rPr>
          <w:i/>
          <w:iCs/>
        </w:rPr>
        <w:t>Docker Compose</w:t>
      </w:r>
      <w:r>
        <w:t xml:space="preserve"> használatával, viszont mélyebb tudást ezelőtt még nem sajátítottam el velük kapcsolatban. A projekt fejlesztése során azonban sok új ismeretet szereztem a konténerizációról és a </w:t>
      </w:r>
      <w:r w:rsidRPr="00F745AC">
        <w:rPr>
          <w:i/>
          <w:iCs/>
        </w:rPr>
        <w:t>VSCode Remote-Containers</w:t>
      </w:r>
      <w:r>
        <w:t xml:space="preserve"> használatáról</w:t>
      </w:r>
      <w:r w:rsidR="00F20D6C">
        <w:t xml:space="preserve">, illetve </w:t>
      </w:r>
      <w:r w:rsidR="00F745AC">
        <w:t xml:space="preserve">ezeknek a lokális fejlesztéssel szembeni előnyeit is elsőkézből tapasztalhattam meg. </w:t>
      </w:r>
      <w:r w:rsidR="003A009E">
        <w:t>A fejlesztői környezet kialakítása először különösen nagy kihívást jelentett számomra, hiszen nem csak a konténerben történő fejlesztés volt számomra újdonság, hanem egy teljesen új programozási nyelv</w:t>
      </w:r>
      <w:r w:rsidR="00C42E98">
        <w:t>et</w:t>
      </w:r>
      <w:r w:rsidR="003A009E">
        <w:t xml:space="preserve"> és az azzal kapcsolatos szokások</w:t>
      </w:r>
      <w:r w:rsidR="00C42E98">
        <w:t>at</w:t>
      </w:r>
      <w:r w:rsidR="003A009E">
        <w:t xml:space="preserve"> és ökoszisztém</w:t>
      </w:r>
      <w:r w:rsidR="00C42E98">
        <w:t>át</w:t>
      </w:r>
      <w:r w:rsidR="008F1766">
        <w:t xml:space="preserve"> is meg</w:t>
      </w:r>
      <w:r w:rsidR="003A009E">
        <w:t xml:space="preserve"> </w:t>
      </w:r>
      <w:r w:rsidR="00C42E98">
        <w:t xml:space="preserve">kellett ismernem a probléma </w:t>
      </w:r>
      <w:r w:rsidR="003A009E">
        <w:t xml:space="preserve">megoldásához. </w:t>
      </w:r>
    </w:p>
    <w:p w14:paraId="1D2F9534" w14:textId="2811D4D3" w:rsidR="00B41DF7" w:rsidRDefault="003A009E" w:rsidP="00AA4FF0">
      <w:r>
        <w:t xml:space="preserve">Az eddig említetteken kívül rengeteg új tudást szereztem még a reguláris kifejezések használatáról (a </w:t>
      </w:r>
      <w:r w:rsidRPr="003A009E">
        <w:rPr>
          <w:i/>
          <w:iCs/>
        </w:rPr>
        <w:t>parser</w:t>
      </w:r>
      <w:r>
        <w:t xml:space="preserve"> mikroszolgáltatás implementációjakor), a tesztelésről, azon belül is az integrációs tesztek megírásáról és azok automatizált futtatásáról service konténerek használatával</w:t>
      </w:r>
      <w:r w:rsidR="00FA1BB2">
        <w:t xml:space="preserve">, </w:t>
      </w:r>
      <w:r w:rsidR="003E11DB">
        <w:t>valamint</w:t>
      </w:r>
      <w:r w:rsidR="00FA1BB2">
        <w:t xml:space="preserve"> az </w:t>
      </w:r>
      <w:r w:rsidR="00FA1BB2" w:rsidRPr="00355385">
        <w:rPr>
          <w:i/>
          <w:iCs/>
        </w:rPr>
        <w:t>Azure Blob storage</w:t>
      </w:r>
      <w:r w:rsidR="00FA1BB2">
        <w:t xml:space="preserve"> beüzemeléséről és használatáról. </w:t>
      </w:r>
    </w:p>
    <w:p w14:paraId="541E4441" w14:textId="5D650F17" w:rsidR="00D957F7" w:rsidRDefault="00941F1D" w:rsidP="00AA4FF0">
      <w:r>
        <w:t xml:space="preserve">Annak ellenére, hogy a rendszert sikerült a tervezett funkciókkal megvalósítanom, a projekt még számos továbbfejlesztési lehetőséget rejt magában. Először megemlítendő továbbfejlesztési lehetőség a </w:t>
      </w:r>
      <w:r w:rsidRPr="00941F1D">
        <w:rPr>
          <w:i/>
          <w:iCs/>
        </w:rPr>
        <w:t>parser</w:t>
      </w:r>
      <w:r>
        <w:t xml:space="preserve"> mikroszolgáltatás kiterjesztése más formátumú naplófájlok felolvasására, illetve ezután az utófeldolgozást végző </w:t>
      </w:r>
      <w:r w:rsidRPr="00941F1D">
        <w:rPr>
          <w:i/>
          <w:iCs/>
        </w:rPr>
        <w:t>postprocessor</w:t>
      </w:r>
      <w:r>
        <w:t xml:space="preserve"> mikroszolgáltatás felokosítása, hogy a lehető legtöbb hasznos információt tudjuk kinyerni a rendelkezésre álló adatokból. </w:t>
      </w:r>
      <w:r w:rsidR="00FB18CA">
        <w:t xml:space="preserve">Emellett a rendszer tesztelésén is lehetne még fejleszteni, mivel idő hiányában csak a leglényegesebb teszteseteket készítettem el. </w:t>
      </w:r>
    </w:p>
    <w:p w14:paraId="289FAA59" w14:textId="77777777" w:rsidR="0063585C" w:rsidRDefault="0063585C" w:rsidP="00816BCB">
      <w:pPr>
        <w:pStyle w:val="Fejezetcimszmozsnlkl"/>
      </w:pPr>
      <w:bookmarkStart w:id="36" w:name="_Toc89433427"/>
      <w:r w:rsidRPr="00B50CAA">
        <w:lastRenderedPageBreak/>
        <w:t>Irodalomjegyzék</w:t>
      </w:r>
      <w:bookmarkEnd w:id="36"/>
    </w:p>
    <w:p w14:paraId="1056D64D" w14:textId="77777777" w:rsidR="00B50CAA" w:rsidRPr="00EE1A1F" w:rsidRDefault="00EE1A1F" w:rsidP="006F512E">
      <w:pPr>
        <w:pStyle w:val="Irodalomjegyzksor"/>
      </w:pPr>
      <w:bookmarkStart w:id="37"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7"/>
    </w:p>
    <w:p w14:paraId="6E6803C3" w14:textId="17A6AA64"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9"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6FE38CC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30" w:history="1">
        <w:r w:rsidR="00D95E2C" w:rsidRPr="00D95E2C">
          <w:rPr>
            <w:rStyle w:val="Hiperhivatkozs"/>
          </w:rPr>
          <w:t>http://en.wikipedia.org/wiki/Evaluation_strategy</w:t>
        </w:r>
      </w:hyperlink>
      <w:r w:rsidR="00D95E2C">
        <w:t xml:space="preserve"> </w:t>
      </w:r>
      <w:r>
        <w:t>(revision 18:11, 31 July 2012)</w:t>
      </w:r>
    </w:p>
    <w:p w14:paraId="5747A86F" w14:textId="77777777" w:rsidR="00B50CAA" w:rsidRDefault="00B50CAA" w:rsidP="00B50CAA"/>
    <w:sectPr w:rsidR="00B50CAA" w:rsidSect="00D23BFC">
      <w:headerReference w:type="even" r:id="rId31"/>
      <w:footerReference w:type="default" r:id="rId32"/>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D1B9F" w14:textId="77777777" w:rsidR="00DD5939" w:rsidRDefault="00DD5939">
      <w:r>
        <w:separator/>
      </w:r>
    </w:p>
  </w:endnote>
  <w:endnote w:type="continuationSeparator" w:id="0">
    <w:p w14:paraId="6EB0956C" w14:textId="77777777" w:rsidR="00DD5939" w:rsidRDefault="00DD5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60194" w14:textId="77777777" w:rsidR="00DD5939" w:rsidRDefault="00DD5939">
      <w:r>
        <w:separator/>
      </w:r>
    </w:p>
  </w:footnote>
  <w:footnote w:type="continuationSeparator" w:id="0">
    <w:p w14:paraId="6AA6A98C" w14:textId="77777777" w:rsidR="00DD5939" w:rsidRDefault="00DD5939">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A GitHub Actions </w:t>
      </w:r>
      <w:r>
        <w:rPr>
          <w:noProof/>
        </w:rPr>
        <w:t>egy continuous integartion és continuous delivery</w:t>
      </w:r>
      <w:r>
        <w:t xml:space="preserve"> (CI/CD) platform, amely lehetővé teszi a build, teszt és telepítés folyamatok automatizálását.</w:t>
      </w:r>
      <w:r w:rsidR="00BB338D">
        <w:t xml:space="preserve"> Segítségével workflow-kat készíthetünk, amelyek végrehajtják a build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29E"/>
    <w:rsid w:val="00031CAF"/>
    <w:rsid w:val="00031D8C"/>
    <w:rsid w:val="00032018"/>
    <w:rsid w:val="000330C1"/>
    <w:rsid w:val="00034967"/>
    <w:rsid w:val="00035626"/>
    <w:rsid w:val="0004019B"/>
    <w:rsid w:val="00042DD5"/>
    <w:rsid w:val="00042E4C"/>
    <w:rsid w:val="0004618C"/>
    <w:rsid w:val="000463EF"/>
    <w:rsid w:val="00047894"/>
    <w:rsid w:val="0005059A"/>
    <w:rsid w:val="00052C52"/>
    <w:rsid w:val="00054668"/>
    <w:rsid w:val="000561CF"/>
    <w:rsid w:val="00056BA6"/>
    <w:rsid w:val="000648CC"/>
    <w:rsid w:val="00064F02"/>
    <w:rsid w:val="00065C5E"/>
    <w:rsid w:val="0007171B"/>
    <w:rsid w:val="000733DF"/>
    <w:rsid w:val="00073C4C"/>
    <w:rsid w:val="00075E94"/>
    <w:rsid w:val="00075F6F"/>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3E0"/>
    <w:rsid w:val="000B5C2E"/>
    <w:rsid w:val="000B7913"/>
    <w:rsid w:val="000C0A9E"/>
    <w:rsid w:val="000C3CE1"/>
    <w:rsid w:val="000D1523"/>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136AA"/>
    <w:rsid w:val="00122064"/>
    <w:rsid w:val="001238EC"/>
    <w:rsid w:val="00123CD2"/>
    <w:rsid w:val="00123E33"/>
    <w:rsid w:val="001245A6"/>
    <w:rsid w:val="00130A9C"/>
    <w:rsid w:val="00131109"/>
    <w:rsid w:val="00132824"/>
    <w:rsid w:val="00157020"/>
    <w:rsid w:val="0015766D"/>
    <w:rsid w:val="001602DE"/>
    <w:rsid w:val="00162232"/>
    <w:rsid w:val="001633E1"/>
    <w:rsid w:val="001639E4"/>
    <w:rsid w:val="001639FE"/>
    <w:rsid w:val="00165608"/>
    <w:rsid w:val="001679C7"/>
    <w:rsid w:val="00171054"/>
    <w:rsid w:val="001722E4"/>
    <w:rsid w:val="001746CD"/>
    <w:rsid w:val="00175672"/>
    <w:rsid w:val="00181F03"/>
    <w:rsid w:val="00182E53"/>
    <w:rsid w:val="00187F9D"/>
    <w:rsid w:val="00193F33"/>
    <w:rsid w:val="0019609D"/>
    <w:rsid w:val="001976CD"/>
    <w:rsid w:val="0019793A"/>
    <w:rsid w:val="0019797D"/>
    <w:rsid w:val="001A45A1"/>
    <w:rsid w:val="001A57BC"/>
    <w:rsid w:val="001A6E42"/>
    <w:rsid w:val="001A6FCB"/>
    <w:rsid w:val="001B0BB8"/>
    <w:rsid w:val="001B1D1E"/>
    <w:rsid w:val="001B39C1"/>
    <w:rsid w:val="001B6313"/>
    <w:rsid w:val="001B7776"/>
    <w:rsid w:val="001C6880"/>
    <w:rsid w:val="001C6FC3"/>
    <w:rsid w:val="001D0DF4"/>
    <w:rsid w:val="001D22E4"/>
    <w:rsid w:val="001D2D26"/>
    <w:rsid w:val="001D2DC2"/>
    <w:rsid w:val="001D39B3"/>
    <w:rsid w:val="001D4685"/>
    <w:rsid w:val="001E0181"/>
    <w:rsid w:val="001E120E"/>
    <w:rsid w:val="001E4082"/>
    <w:rsid w:val="001E4498"/>
    <w:rsid w:val="001E58C4"/>
    <w:rsid w:val="001E7814"/>
    <w:rsid w:val="001F07D7"/>
    <w:rsid w:val="001F1ACE"/>
    <w:rsid w:val="001F6402"/>
    <w:rsid w:val="001F78E0"/>
    <w:rsid w:val="0020184D"/>
    <w:rsid w:val="002019BC"/>
    <w:rsid w:val="00201A26"/>
    <w:rsid w:val="00201C48"/>
    <w:rsid w:val="00204EB4"/>
    <w:rsid w:val="00205FE2"/>
    <w:rsid w:val="0020738C"/>
    <w:rsid w:val="002102C3"/>
    <w:rsid w:val="00210944"/>
    <w:rsid w:val="00211B48"/>
    <w:rsid w:val="00212A74"/>
    <w:rsid w:val="00213B80"/>
    <w:rsid w:val="002225F2"/>
    <w:rsid w:val="00222AF5"/>
    <w:rsid w:val="0022394B"/>
    <w:rsid w:val="00225B17"/>
    <w:rsid w:val="00225F65"/>
    <w:rsid w:val="00227347"/>
    <w:rsid w:val="0023438D"/>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8548A"/>
    <w:rsid w:val="0029307D"/>
    <w:rsid w:val="002939B8"/>
    <w:rsid w:val="00294A8A"/>
    <w:rsid w:val="00294DC4"/>
    <w:rsid w:val="00295B68"/>
    <w:rsid w:val="002A2B13"/>
    <w:rsid w:val="002A31E6"/>
    <w:rsid w:val="002A4048"/>
    <w:rsid w:val="002A4337"/>
    <w:rsid w:val="002A4D58"/>
    <w:rsid w:val="002A7493"/>
    <w:rsid w:val="002A7C27"/>
    <w:rsid w:val="002B1D76"/>
    <w:rsid w:val="002B27D7"/>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2633"/>
    <w:rsid w:val="00302BB3"/>
    <w:rsid w:val="003035ED"/>
    <w:rsid w:val="00304AB7"/>
    <w:rsid w:val="00306C4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62E7"/>
    <w:rsid w:val="00350AEC"/>
    <w:rsid w:val="00351EBD"/>
    <w:rsid w:val="00354366"/>
    <w:rsid w:val="00355385"/>
    <w:rsid w:val="00366C18"/>
    <w:rsid w:val="003712EF"/>
    <w:rsid w:val="00371872"/>
    <w:rsid w:val="0037381F"/>
    <w:rsid w:val="003758DF"/>
    <w:rsid w:val="00376FCD"/>
    <w:rsid w:val="00377AE0"/>
    <w:rsid w:val="003815E4"/>
    <w:rsid w:val="00383879"/>
    <w:rsid w:val="00392B3F"/>
    <w:rsid w:val="00397C5E"/>
    <w:rsid w:val="003A009E"/>
    <w:rsid w:val="003A4CDB"/>
    <w:rsid w:val="003A5BA6"/>
    <w:rsid w:val="003A5D12"/>
    <w:rsid w:val="003B30D0"/>
    <w:rsid w:val="003B30FE"/>
    <w:rsid w:val="003B3CB7"/>
    <w:rsid w:val="003B5CDD"/>
    <w:rsid w:val="003B5CE2"/>
    <w:rsid w:val="003B6878"/>
    <w:rsid w:val="003C2AF0"/>
    <w:rsid w:val="003C5FA6"/>
    <w:rsid w:val="003C700E"/>
    <w:rsid w:val="003C7417"/>
    <w:rsid w:val="003D3370"/>
    <w:rsid w:val="003D4403"/>
    <w:rsid w:val="003D54E3"/>
    <w:rsid w:val="003D6EC2"/>
    <w:rsid w:val="003D785A"/>
    <w:rsid w:val="003D7ED5"/>
    <w:rsid w:val="003E11DB"/>
    <w:rsid w:val="003E13D3"/>
    <w:rsid w:val="003E1AC9"/>
    <w:rsid w:val="003E2426"/>
    <w:rsid w:val="003E2649"/>
    <w:rsid w:val="003E26A7"/>
    <w:rsid w:val="003E2C0B"/>
    <w:rsid w:val="003E2CE4"/>
    <w:rsid w:val="003E3981"/>
    <w:rsid w:val="003E4B66"/>
    <w:rsid w:val="003E50FD"/>
    <w:rsid w:val="003E70B1"/>
    <w:rsid w:val="003F01F1"/>
    <w:rsid w:val="003F05B7"/>
    <w:rsid w:val="003F40F9"/>
    <w:rsid w:val="003F505D"/>
    <w:rsid w:val="003F5425"/>
    <w:rsid w:val="003F5EFB"/>
    <w:rsid w:val="003F75A4"/>
    <w:rsid w:val="00401023"/>
    <w:rsid w:val="004054D1"/>
    <w:rsid w:val="00406FAF"/>
    <w:rsid w:val="00410924"/>
    <w:rsid w:val="00413E89"/>
    <w:rsid w:val="0041472C"/>
    <w:rsid w:val="00415AF4"/>
    <w:rsid w:val="0041671C"/>
    <w:rsid w:val="00423E9C"/>
    <w:rsid w:val="00426A7B"/>
    <w:rsid w:val="00427308"/>
    <w:rsid w:val="00427840"/>
    <w:rsid w:val="0043096B"/>
    <w:rsid w:val="004329B2"/>
    <w:rsid w:val="00433CA8"/>
    <w:rsid w:val="00436EA5"/>
    <w:rsid w:val="00437AAE"/>
    <w:rsid w:val="00443163"/>
    <w:rsid w:val="004438D7"/>
    <w:rsid w:val="00443F89"/>
    <w:rsid w:val="004444F4"/>
    <w:rsid w:val="00447F92"/>
    <w:rsid w:val="0045274A"/>
    <w:rsid w:val="00452C60"/>
    <w:rsid w:val="00453557"/>
    <w:rsid w:val="0045563F"/>
    <w:rsid w:val="004627DA"/>
    <w:rsid w:val="004656CA"/>
    <w:rsid w:val="00465F33"/>
    <w:rsid w:val="00466369"/>
    <w:rsid w:val="00471A8B"/>
    <w:rsid w:val="004751E8"/>
    <w:rsid w:val="004757EF"/>
    <w:rsid w:val="00481353"/>
    <w:rsid w:val="00481C9D"/>
    <w:rsid w:val="00481F8D"/>
    <w:rsid w:val="00483082"/>
    <w:rsid w:val="0048395A"/>
    <w:rsid w:val="004851C7"/>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59FC"/>
    <w:rsid w:val="004C2507"/>
    <w:rsid w:val="004C6A98"/>
    <w:rsid w:val="004D0209"/>
    <w:rsid w:val="004D0AA0"/>
    <w:rsid w:val="004D35E2"/>
    <w:rsid w:val="004D734C"/>
    <w:rsid w:val="004D775E"/>
    <w:rsid w:val="004E10E4"/>
    <w:rsid w:val="004F1222"/>
    <w:rsid w:val="004F20C7"/>
    <w:rsid w:val="004F46A0"/>
    <w:rsid w:val="004F54C9"/>
    <w:rsid w:val="004F5F59"/>
    <w:rsid w:val="004F602D"/>
    <w:rsid w:val="004F7B2A"/>
    <w:rsid w:val="00501D55"/>
    <w:rsid w:val="00502A30"/>
    <w:rsid w:val="00502E64"/>
    <w:rsid w:val="005034C5"/>
    <w:rsid w:val="00516ED8"/>
    <w:rsid w:val="00517A8E"/>
    <w:rsid w:val="005202C0"/>
    <w:rsid w:val="00520621"/>
    <w:rsid w:val="00524592"/>
    <w:rsid w:val="00526708"/>
    <w:rsid w:val="005313FC"/>
    <w:rsid w:val="00531AE7"/>
    <w:rsid w:val="005336A7"/>
    <w:rsid w:val="00534C07"/>
    <w:rsid w:val="00536758"/>
    <w:rsid w:val="00536867"/>
    <w:rsid w:val="0053750B"/>
    <w:rsid w:val="00543E1F"/>
    <w:rsid w:val="005442A4"/>
    <w:rsid w:val="005446EC"/>
    <w:rsid w:val="005461F5"/>
    <w:rsid w:val="0055150A"/>
    <w:rsid w:val="00551EBC"/>
    <w:rsid w:val="005524FC"/>
    <w:rsid w:val="00553A97"/>
    <w:rsid w:val="00555E51"/>
    <w:rsid w:val="00556291"/>
    <w:rsid w:val="00556BA4"/>
    <w:rsid w:val="00561AA6"/>
    <w:rsid w:val="00563649"/>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311D"/>
    <w:rsid w:val="005831ED"/>
    <w:rsid w:val="0058507B"/>
    <w:rsid w:val="0058564D"/>
    <w:rsid w:val="005858DC"/>
    <w:rsid w:val="00587543"/>
    <w:rsid w:val="0059153F"/>
    <w:rsid w:val="0059331C"/>
    <w:rsid w:val="00594C38"/>
    <w:rsid w:val="00596532"/>
    <w:rsid w:val="005A0C83"/>
    <w:rsid w:val="005A173D"/>
    <w:rsid w:val="005A1C55"/>
    <w:rsid w:val="005A32B0"/>
    <w:rsid w:val="005A42DB"/>
    <w:rsid w:val="005A53D9"/>
    <w:rsid w:val="005A65C1"/>
    <w:rsid w:val="005A7C44"/>
    <w:rsid w:val="005A7EF2"/>
    <w:rsid w:val="005B0920"/>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7A32"/>
    <w:rsid w:val="005F2A20"/>
    <w:rsid w:val="005F3404"/>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71509"/>
    <w:rsid w:val="0067250B"/>
    <w:rsid w:val="0067462F"/>
    <w:rsid w:val="00675281"/>
    <w:rsid w:val="00681E99"/>
    <w:rsid w:val="00682BF6"/>
    <w:rsid w:val="006908F2"/>
    <w:rsid w:val="00691612"/>
    <w:rsid w:val="00692605"/>
    <w:rsid w:val="0069296E"/>
    <w:rsid w:val="00693EDC"/>
    <w:rsid w:val="006947B3"/>
    <w:rsid w:val="006969DB"/>
    <w:rsid w:val="00697E17"/>
    <w:rsid w:val="006A0BCB"/>
    <w:rsid w:val="006A1B7F"/>
    <w:rsid w:val="006A3542"/>
    <w:rsid w:val="006A526A"/>
    <w:rsid w:val="006A594C"/>
    <w:rsid w:val="006A5DAA"/>
    <w:rsid w:val="006A6223"/>
    <w:rsid w:val="006A7587"/>
    <w:rsid w:val="006B00FC"/>
    <w:rsid w:val="006B0509"/>
    <w:rsid w:val="006B3614"/>
    <w:rsid w:val="006B6926"/>
    <w:rsid w:val="006C0A48"/>
    <w:rsid w:val="006C2568"/>
    <w:rsid w:val="006C27C8"/>
    <w:rsid w:val="006C2B8F"/>
    <w:rsid w:val="006C2C0D"/>
    <w:rsid w:val="006C6399"/>
    <w:rsid w:val="006C65A6"/>
    <w:rsid w:val="006C66E9"/>
    <w:rsid w:val="006D2188"/>
    <w:rsid w:val="006D338C"/>
    <w:rsid w:val="006D3896"/>
    <w:rsid w:val="006D4B51"/>
    <w:rsid w:val="006D55F9"/>
    <w:rsid w:val="006D75E5"/>
    <w:rsid w:val="006E295D"/>
    <w:rsid w:val="006E5588"/>
    <w:rsid w:val="006E7FDA"/>
    <w:rsid w:val="006F0CBE"/>
    <w:rsid w:val="006F1EFB"/>
    <w:rsid w:val="006F512E"/>
    <w:rsid w:val="006F6708"/>
    <w:rsid w:val="00700E3A"/>
    <w:rsid w:val="0070163E"/>
    <w:rsid w:val="00701DAD"/>
    <w:rsid w:val="0070252B"/>
    <w:rsid w:val="007026F9"/>
    <w:rsid w:val="007031E8"/>
    <w:rsid w:val="007039FD"/>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5708"/>
    <w:rsid w:val="00755CDC"/>
    <w:rsid w:val="007570D3"/>
    <w:rsid w:val="007576D2"/>
    <w:rsid w:val="00760022"/>
    <w:rsid w:val="00760739"/>
    <w:rsid w:val="007619C5"/>
    <w:rsid w:val="007624FD"/>
    <w:rsid w:val="0076391F"/>
    <w:rsid w:val="00765BE9"/>
    <w:rsid w:val="00770850"/>
    <w:rsid w:val="00771F7B"/>
    <w:rsid w:val="00772898"/>
    <w:rsid w:val="007728C3"/>
    <w:rsid w:val="007733CA"/>
    <w:rsid w:val="00774660"/>
    <w:rsid w:val="00775AD2"/>
    <w:rsid w:val="007772C9"/>
    <w:rsid w:val="00777E18"/>
    <w:rsid w:val="00780C57"/>
    <w:rsid w:val="00780EFA"/>
    <w:rsid w:val="007824B1"/>
    <w:rsid w:val="00782E46"/>
    <w:rsid w:val="00783649"/>
    <w:rsid w:val="0078404A"/>
    <w:rsid w:val="00785EA8"/>
    <w:rsid w:val="0078639F"/>
    <w:rsid w:val="00791FD5"/>
    <w:rsid w:val="00797A2A"/>
    <w:rsid w:val="007A08AC"/>
    <w:rsid w:val="007A28D3"/>
    <w:rsid w:val="007A32B4"/>
    <w:rsid w:val="007A3430"/>
    <w:rsid w:val="007A3D17"/>
    <w:rsid w:val="007B1A34"/>
    <w:rsid w:val="007B2BDC"/>
    <w:rsid w:val="007B2D8D"/>
    <w:rsid w:val="007B74D6"/>
    <w:rsid w:val="007B7630"/>
    <w:rsid w:val="007B7A12"/>
    <w:rsid w:val="007C095C"/>
    <w:rsid w:val="007C17C2"/>
    <w:rsid w:val="007C197B"/>
    <w:rsid w:val="007C219B"/>
    <w:rsid w:val="007C3591"/>
    <w:rsid w:val="007C3887"/>
    <w:rsid w:val="007C5984"/>
    <w:rsid w:val="007C6462"/>
    <w:rsid w:val="007C7F70"/>
    <w:rsid w:val="007D1AD4"/>
    <w:rsid w:val="007D6D25"/>
    <w:rsid w:val="007E1182"/>
    <w:rsid w:val="007E1BF6"/>
    <w:rsid w:val="007E6318"/>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2267"/>
    <w:rsid w:val="00812B49"/>
    <w:rsid w:val="00813439"/>
    <w:rsid w:val="00816BCB"/>
    <w:rsid w:val="00816CCD"/>
    <w:rsid w:val="008205B8"/>
    <w:rsid w:val="008234F3"/>
    <w:rsid w:val="008269C0"/>
    <w:rsid w:val="008322EB"/>
    <w:rsid w:val="008326D1"/>
    <w:rsid w:val="0083397F"/>
    <w:rsid w:val="00840DC5"/>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EC"/>
    <w:rsid w:val="00864989"/>
    <w:rsid w:val="0086698B"/>
    <w:rsid w:val="008675BD"/>
    <w:rsid w:val="00867717"/>
    <w:rsid w:val="00870B5F"/>
    <w:rsid w:val="008733A1"/>
    <w:rsid w:val="00875610"/>
    <w:rsid w:val="008768CA"/>
    <w:rsid w:val="00892F30"/>
    <w:rsid w:val="0089302F"/>
    <w:rsid w:val="0089401E"/>
    <w:rsid w:val="00895F1C"/>
    <w:rsid w:val="0089696F"/>
    <w:rsid w:val="008978A4"/>
    <w:rsid w:val="008A152A"/>
    <w:rsid w:val="008A1C3E"/>
    <w:rsid w:val="008A2F80"/>
    <w:rsid w:val="008A6106"/>
    <w:rsid w:val="008B1254"/>
    <w:rsid w:val="008B2D8E"/>
    <w:rsid w:val="008B51B7"/>
    <w:rsid w:val="008B7794"/>
    <w:rsid w:val="008C17A1"/>
    <w:rsid w:val="008C31AA"/>
    <w:rsid w:val="008C3AF9"/>
    <w:rsid w:val="008D0BFA"/>
    <w:rsid w:val="008D1EC3"/>
    <w:rsid w:val="008D28C7"/>
    <w:rsid w:val="008D4255"/>
    <w:rsid w:val="008D42DA"/>
    <w:rsid w:val="008D5A79"/>
    <w:rsid w:val="008D6501"/>
    <w:rsid w:val="008D78D0"/>
    <w:rsid w:val="008E1160"/>
    <w:rsid w:val="008E152C"/>
    <w:rsid w:val="008E3EF4"/>
    <w:rsid w:val="008E4219"/>
    <w:rsid w:val="008E45DF"/>
    <w:rsid w:val="008E4912"/>
    <w:rsid w:val="008E5519"/>
    <w:rsid w:val="008E63AC"/>
    <w:rsid w:val="008E67FD"/>
    <w:rsid w:val="008E7228"/>
    <w:rsid w:val="008E78CC"/>
    <w:rsid w:val="008E79B1"/>
    <w:rsid w:val="008F1766"/>
    <w:rsid w:val="008F5A33"/>
    <w:rsid w:val="008F63D7"/>
    <w:rsid w:val="009049E0"/>
    <w:rsid w:val="0090516B"/>
    <w:rsid w:val="0090541F"/>
    <w:rsid w:val="00906F34"/>
    <w:rsid w:val="009102C1"/>
    <w:rsid w:val="009111F9"/>
    <w:rsid w:val="009126D7"/>
    <w:rsid w:val="00912ADF"/>
    <w:rsid w:val="0092025E"/>
    <w:rsid w:val="00922ACC"/>
    <w:rsid w:val="009239CB"/>
    <w:rsid w:val="00924B2C"/>
    <w:rsid w:val="00931E0E"/>
    <w:rsid w:val="00934215"/>
    <w:rsid w:val="00934BBD"/>
    <w:rsid w:val="00940CB1"/>
    <w:rsid w:val="00941F1D"/>
    <w:rsid w:val="009448AE"/>
    <w:rsid w:val="00946899"/>
    <w:rsid w:val="00951A02"/>
    <w:rsid w:val="00951E43"/>
    <w:rsid w:val="009558EA"/>
    <w:rsid w:val="009572F5"/>
    <w:rsid w:val="0096087C"/>
    <w:rsid w:val="00961972"/>
    <w:rsid w:val="00962341"/>
    <w:rsid w:val="009624B7"/>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1AB8"/>
    <w:rsid w:val="009B3712"/>
    <w:rsid w:val="009B43C8"/>
    <w:rsid w:val="009B43E2"/>
    <w:rsid w:val="009B46AC"/>
    <w:rsid w:val="009B471F"/>
    <w:rsid w:val="009C0EE7"/>
    <w:rsid w:val="009C1C93"/>
    <w:rsid w:val="009C34D0"/>
    <w:rsid w:val="009C55B6"/>
    <w:rsid w:val="009C6E9F"/>
    <w:rsid w:val="009D1862"/>
    <w:rsid w:val="009D1ADA"/>
    <w:rsid w:val="009D2AD9"/>
    <w:rsid w:val="009D4096"/>
    <w:rsid w:val="009D42EF"/>
    <w:rsid w:val="009D7A15"/>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0E29"/>
    <w:rsid w:val="00A1426D"/>
    <w:rsid w:val="00A1432A"/>
    <w:rsid w:val="00A148AB"/>
    <w:rsid w:val="00A14F67"/>
    <w:rsid w:val="00A152C1"/>
    <w:rsid w:val="00A16704"/>
    <w:rsid w:val="00A25BBD"/>
    <w:rsid w:val="00A26212"/>
    <w:rsid w:val="00A30E2C"/>
    <w:rsid w:val="00A30F94"/>
    <w:rsid w:val="00A311F0"/>
    <w:rsid w:val="00A32312"/>
    <w:rsid w:val="00A34DC4"/>
    <w:rsid w:val="00A3516C"/>
    <w:rsid w:val="00A36765"/>
    <w:rsid w:val="00A402A1"/>
    <w:rsid w:val="00A41065"/>
    <w:rsid w:val="00A43E78"/>
    <w:rsid w:val="00A52666"/>
    <w:rsid w:val="00A52BD0"/>
    <w:rsid w:val="00A52BEE"/>
    <w:rsid w:val="00A531D1"/>
    <w:rsid w:val="00A562F4"/>
    <w:rsid w:val="00A571C5"/>
    <w:rsid w:val="00A577C1"/>
    <w:rsid w:val="00A656C9"/>
    <w:rsid w:val="00A6624B"/>
    <w:rsid w:val="00A67A08"/>
    <w:rsid w:val="00A71B30"/>
    <w:rsid w:val="00A736B2"/>
    <w:rsid w:val="00A73AB4"/>
    <w:rsid w:val="00A73BA2"/>
    <w:rsid w:val="00A73F59"/>
    <w:rsid w:val="00A74A8B"/>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511F"/>
    <w:rsid w:val="00AB52B8"/>
    <w:rsid w:val="00AC2BED"/>
    <w:rsid w:val="00AC4F8C"/>
    <w:rsid w:val="00AC521E"/>
    <w:rsid w:val="00AC5C88"/>
    <w:rsid w:val="00AC7B00"/>
    <w:rsid w:val="00AD07F0"/>
    <w:rsid w:val="00AD3493"/>
    <w:rsid w:val="00AD39E3"/>
    <w:rsid w:val="00AD472F"/>
    <w:rsid w:val="00AD5251"/>
    <w:rsid w:val="00AD7075"/>
    <w:rsid w:val="00AE05C4"/>
    <w:rsid w:val="00AE07D3"/>
    <w:rsid w:val="00AE1C8B"/>
    <w:rsid w:val="00AE444F"/>
    <w:rsid w:val="00AE59FE"/>
    <w:rsid w:val="00AE667B"/>
    <w:rsid w:val="00AF0433"/>
    <w:rsid w:val="00AF1415"/>
    <w:rsid w:val="00AF4489"/>
    <w:rsid w:val="00AF4D29"/>
    <w:rsid w:val="00AF794C"/>
    <w:rsid w:val="00B00E11"/>
    <w:rsid w:val="00B04C33"/>
    <w:rsid w:val="00B05466"/>
    <w:rsid w:val="00B0708C"/>
    <w:rsid w:val="00B07B85"/>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1DF7"/>
    <w:rsid w:val="00B4253D"/>
    <w:rsid w:val="00B433BF"/>
    <w:rsid w:val="00B4392D"/>
    <w:rsid w:val="00B443E4"/>
    <w:rsid w:val="00B44503"/>
    <w:rsid w:val="00B47E67"/>
    <w:rsid w:val="00B50CAA"/>
    <w:rsid w:val="00B52E60"/>
    <w:rsid w:val="00B53FD4"/>
    <w:rsid w:val="00B5562D"/>
    <w:rsid w:val="00B61961"/>
    <w:rsid w:val="00B62628"/>
    <w:rsid w:val="00B6610E"/>
    <w:rsid w:val="00B778E0"/>
    <w:rsid w:val="00B77B97"/>
    <w:rsid w:val="00B821C6"/>
    <w:rsid w:val="00B8278C"/>
    <w:rsid w:val="00B8296F"/>
    <w:rsid w:val="00B901DE"/>
    <w:rsid w:val="00B913BE"/>
    <w:rsid w:val="00B92C9F"/>
    <w:rsid w:val="00B9524B"/>
    <w:rsid w:val="00B9599F"/>
    <w:rsid w:val="00B96880"/>
    <w:rsid w:val="00BA46E0"/>
    <w:rsid w:val="00BA50FC"/>
    <w:rsid w:val="00BA51E5"/>
    <w:rsid w:val="00BA5556"/>
    <w:rsid w:val="00BB07A2"/>
    <w:rsid w:val="00BB2D47"/>
    <w:rsid w:val="00BB3297"/>
    <w:rsid w:val="00BB338D"/>
    <w:rsid w:val="00BB6F47"/>
    <w:rsid w:val="00BC17CE"/>
    <w:rsid w:val="00BC78D2"/>
    <w:rsid w:val="00BC7ADA"/>
    <w:rsid w:val="00BD2AD2"/>
    <w:rsid w:val="00BD5581"/>
    <w:rsid w:val="00BD5B73"/>
    <w:rsid w:val="00BE181B"/>
    <w:rsid w:val="00BE4B3F"/>
    <w:rsid w:val="00BE7FAB"/>
    <w:rsid w:val="00BF2D8D"/>
    <w:rsid w:val="00BF4292"/>
    <w:rsid w:val="00C00B3C"/>
    <w:rsid w:val="00C0175C"/>
    <w:rsid w:val="00C01E8A"/>
    <w:rsid w:val="00C01EA0"/>
    <w:rsid w:val="00C03238"/>
    <w:rsid w:val="00C0389A"/>
    <w:rsid w:val="00C1015C"/>
    <w:rsid w:val="00C136A3"/>
    <w:rsid w:val="00C154E7"/>
    <w:rsid w:val="00C15C46"/>
    <w:rsid w:val="00C21F64"/>
    <w:rsid w:val="00C224CD"/>
    <w:rsid w:val="00C23652"/>
    <w:rsid w:val="00C24980"/>
    <w:rsid w:val="00C2686E"/>
    <w:rsid w:val="00C26913"/>
    <w:rsid w:val="00C270BC"/>
    <w:rsid w:val="00C30930"/>
    <w:rsid w:val="00C31260"/>
    <w:rsid w:val="00C316DF"/>
    <w:rsid w:val="00C34F4D"/>
    <w:rsid w:val="00C3526B"/>
    <w:rsid w:val="00C40766"/>
    <w:rsid w:val="00C41D66"/>
    <w:rsid w:val="00C42C05"/>
    <w:rsid w:val="00C42E98"/>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7329"/>
    <w:rsid w:val="00C72A8D"/>
    <w:rsid w:val="00C7397E"/>
    <w:rsid w:val="00C73DEE"/>
    <w:rsid w:val="00C75849"/>
    <w:rsid w:val="00C7764D"/>
    <w:rsid w:val="00C77C98"/>
    <w:rsid w:val="00C80106"/>
    <w:rsid w:val="00C8223B"/>
    <w:rsid w:val="00C83C49"/>
    <w:rsid w:val="00C8443C"/>
    <w:rsid w:val="00C84464"/>
    <w:rsid w:val="00C85412"/>
    <w:rsid w:val="00C91292"/>
    <w:rsid w:val="00C91345"/>
    <w:rsid w:val="00C9365F"/>
    <w:rsid w:val="00C94815"/>
    <w:rsid w:val="00C95D90"/>
    <w:rsid w:val="00C95DBA"/>
    <w:rsid w:val="00C9791B"/>
    <w:rsid w:val="00CA1390"/>
    <w:rsid w:val="00CA2A1D"/>
    <w:rsid w:val="00CA395B"/>
    <w:rsid w:val="00CA3FAB"/>
    <w:rsid w:val="00CA44F2"/>
    <w:rsid w:val="00CA5B9F"/>
    <w:rsid w:val="00CB0912"/>
    <w:rsid w:val="00CB259D"/>
    <w:rsid w:val="00CB54D8"/>
    <w:rsid w:val="00CB5C2C"/>
    <w:rsid w:val="00CB75DA"/>
    <w:rsid w:val="00CC16E8"/>
    <w:rsid w:val="00CC2034"/>
    <w:rsid w:val="00CC20DB"/>
    <w:rsid w:val="00CC3425"/>
    <w:rsid w:val="00CC530F"/>
    <w:rsid w:val="00CD0603"/>
    <w:rsid w:val="00CD16A0"/>
    <w:rsid w:val="00CD2286"/>
    <w:rsid w:val="00CD6D86"/>
    <w:rsid w:val="00CE1360"/>
    <w:rsid w:val="00CE38A6"/>
    <w:rsid w:val="00CE5769"/>
    <w:rsid w:val="00CE7291"/>
    <w:rsid w:val="00CF3251"/>
    <w:rsid w:val="00CF4216"/>
    <w:rsid w:val="00CF4F61"/>
    <w:rsid w:val="00CF5461"/>
    <w:rsid w:val="00CF5BBC"/>
    <w:rsid w:val="00CF5D1C"/>
    <w:rsid w:val="00D022F3"/>
    <w:rsid w:val="00D03D73"/>
    <w:rsid w:val="00D04548"/>
    <w:rsid w:val="00D06CF2"/>
    <w:rsid w:val="00D07335"/>
    <w:rsid w:val="00D1056F"/>
    <w:rsid w:val="00D10F37"/>
    <w:rsid w:val="00D11DB1"/>
    <w:rsid w:val="00D1227D"/>
    <w:rsid w:val="00D14F6E"/>
    <w:rsid w:val="00D1632F"/>
    <w:rsid w:val="00D163B8"/>
    <w:rsid w:val="00D1694F"/>
    <w:rsid w:val="00D21FA9"/>
    <w:rsid w:val="00D23BFC"/>
    <w:rsid w:val="00D2492C"/>
    <w:rsid w:val="00D25635"/>
    <w:rsid w:val="00D26581"/>
    <w:rsid w:val="00D27A1D"/>
    <w:rsid w:val="00D27A94"/>
    <w:rsid w:val="00D31CE8"/>
    <w:rsid w:val="00D33C9A"/>
    <w:rsid w:val="00D4053E"/>
    <w:rsid w:val="00D40F42"/>
    <w:rsid w:val="00D4121E"/>
    <w:rsid w:val="00D429F2"/>
    <w:rsid w:val="00D430C8"/>
    <w:rsid w:val="00D45811"/>
    <w:rsid w:val="00D53428"/>
    <w:rsid w:val="00D53F5A"/>
    <w:rsid w:val="00D549E6"/>
    <w:rsid w:val="00D55691"/>
    <w:rsid w:val="00D60810"/>
    <w:rsid w:val="00D6186B"/>
    <w:rsid w:val="00D64F44"/>
    <w:rsid w:val="00D65405"/>
    <w:rsid w:val="00D66025"/>
    <w:rsid w:val="00D70DB7"/>
    <w:rsid w:val="00D71D9C"/>
    <w:rsid w:val="00D738F9"/>
    <w:rsid w:val="00D740AA"/>
    <w:rsid w:val="00D74AA7"/>
    <w:rsid w:val="00D75F9D"/>
    <w:rsid w:val="00D767F0"/>
    <w:rsid w:val="00D80138"/>
    <w:rsid w:val="00D807B2"/>
    <w:rsid w:val="00D81927"/>
    <w:rsid w:val="00D8318F"/>
    <w:rsid w:val="00D862C8"/>
    <w:rsid w:val="00D92654"/>
    <w:rsid w:val="00D94184"/>
    <w:rsid w:val="00D941B3"/>
    <w:rsid w:val="00D95093"/>
    <w:rsid w:val="00D957F7"/>
    <w:rsid w:val="00D95E2C"/>
    <w:rsid w:val="00DA10B5"/>
    <w:rsid w:val="00DA227D"/>
    <w:rsid w:val="00DA5CE3"/>
    <w:rsid w:val="00DA5F87"/>
    <w:rsid w:val="00DA7521"/>
    <w:rsid w:val="00DB53DF"/>
    <w:rsid w:val="00DB7280"/>
    <w:rsid w:val="00DC29B8"/>
    <w:rsid w:val="00DC2E0C"/>
    <w:rsid w:val="00DC7189"/>
    <w:rsid w:val="00DD46EA"/>
    <w:rsid w:val="00DD49B2"/>
    <w:rsid w:val="00DD5939"/>
    <w:rsid w:val="00DD6A58"/>
    <w:rsid w:val="00DD71D1"/>
    <w:rsid w:val="00DD7AB3"/>
    <w:rsid w:val="00DE0BAC"/>
    <w:rsid w:val="00DE1E43"/>
    <w:rsid w:val="00DE2CE6"/>
    <w:rsid w:val="00DE55BC"/>
    <w:rsid w:val="00DE58E4"/>
    <w:rsid w:val="00DE710B"/>
    <w:rsid w:val="00DF1ADC"/>
    <w:rsid w:val="00DF3D22"/>
    <w:rsid w:val="00E013FD"/>
    <w:rsid w:val="00E03294"/>
    <w:rsid w:val="00E05A16"/>
    <w:rsid w:val="00E06CCD"/>
    <w:rsid w:val="00E07EE4"/>
    <w:rsid w:val="00E10094"/>
    <w:rsid w:val="00E135B7"/>
    <w:rsid w:val="00E13D7B"/>
    <w:rsid w:val="00E14557"/>
    <w:rsid w:val="00E14CFA"/>
    <w:rsid w:val="00E1736E"/>
    <w:rsid w:val="00E1738B"/>
    <w:rsid w:val="00E178FE"/>
    <w:rsid w:val="00E2115C"/>
    <w:rsid w:val="00E211C8"/>
    <w:rsid w:val="00E23524"/>
    <w:rsid w:val="00E23635"/>
    <w:rsid w:val="00E23A06"/>
    <w:rsid w:val="00E255CF"/>
    <w:rsid w:val="00E31A9A"/>
    <w:rsid w:val="00E3237E"/>
    <w:rsid w:val="00E33310"/>
    <w:rsid w:val="00E3510B"/>
    <w:rsid w:val="00E4071D"/>
    <w:rsid w:val="00E4159F"/>
    <w:rsid w:val="00E428D7"/>
    <w:rsid w:val="00E42F0D"/>
    <w:rsid w:val="00E4561B"/>
    <w:rsid w:val="00E50519"/>
    <w:rsid w:val="00E508C2"/>
    <w:rsid w:val="00E51314"/>
    <w:rsid w:val="00E5495A"/>
    <w:rsid w:val="00E54D75"/>
    <w:rsid w:val="00E60816"/>
    <w:rsid w:val="00E6226A"/>
    <w:rsid w:val="00E63FD6"/>
    <w:rsid w:val="00E64BFB"/>
    <w:rsid w:val="00E661FA"/>
    <w:rsid w:val="00E71500"/>
    <w:rsid w:val="00E718DF"/>
    <w:rsid w:val="00E725F4"/>
    <w:rsid w:val="00E7398A"/>
    <w:rsid w:val="00E753F8"/>
    <w:rsid w:val="00E75542"/>
    <w:rsid w:val="00E77384"/>
    <w:rsid w:val="00E82EE6"/>
    <w:rsid w:val="00E83741"/>
    <w:rsid w:val="00E8385C"/>
    <w:rsid w:val="00E84EB3"/>
    <w:rsid w:val="00E86A0C"/>
    <w:rsid w:val="00E90F19"/>
    <w:rsid w:val="00E917A9"/>
    <w:rsid w:val="00E944CC"/>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5D7"/>
    <w:rsid w:val="00EC4DC3"/>
    <w:rsid w:val="00EC7C92"/>
    <w:rsid w:val="00ED14B6"/>
    <w:rsid w:val="00ED24FC"/>
    <w:rsid w:val="00ED4B2C"/>
    <w:rsid w:val="00ED4F00"/>
    <w:rsid w:val="00EE1A1F"/>
    <w:rsid w:val="00EE1FBE"/>
    <w:rsid w:val="00EE2264"/>
    <w:rsid w:val="00EE30EB"/>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20D6C"/>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6C65"/>
    <w:rsid w:val="00F57F67"/>
    <w:rsid w:val="00F61426"/>
    <w:rsid w:val="00F6216D"/>
    <w:rsid w:val="00F63FE1"/>
    <w:rsid w:val="00F6467B"/>
    <w:rsid w:val="00F64AC8"/>
    <w:rsid w:val="00F67784"/>
    <w:rsid w:val="00F7063E"/>
    <w:rsid w:val="00F745AC"/>
    <w:rsid w:val="00F77ED3"/>
    <w:rsid w:val="00F803A5"/>
    <w:rsid w:val="00F80A08"/>
    <w:rsid w:val="00F82D58"/>
    <w:rsid w:val="00F835B9"/>
    <w:rsid w:val="00F84C7F"/>
    <w:rsid w:val="00F91B9A"/>
    <w:rsid w:val="00F92FD9"/>
    <w:rsid w:val="00FA0BB3"/>
    <w:rsid w:val="00FA1BB2"/>
    <w:rsid w:val="00FA2C1A"/>
    <w:rsid w:val="00FA3C6F"/>
    <w:rsid w:val="00FA473F"/>
    <w:rsid w:val="00FA70FF"/>
    <w:rsid w:val="00FA7D04"/>
    <w:rsid w:val="00FA7F40"/>
    <w:rsid w:val="00FB18CA"/>
    <w:rsid w:val="00FB42E4"/>
    <w:rsid w:val="00FB5E65"/>
    <w:rsid w:val="00FB6841"/>
    <w:rsid w:val="00FB69B9"/>
    <w:rsid w:val="00FC52DE"/>
    <w:rsid w:val="00FC689A"/>
    <w:rsid w:val="00FC7963"/>
    <w:rsid w:val="00FC7C38"/>
    <w:rsid w:val="00FE3FE9"/>
    <w:rsid w:val="00FE55BE"/>
    <w:rsid w:val="00FE5AD7"/>
    <w:rsid w:val="00FF10A5"/>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en.wikipedia.org/wiki/Evaluation_strategy" TargetMode="Externa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987</TotalTime>
  <Pages>61</Pages>
  <Words>12883</Words>
  <Characters>89151</Characters>
  <Application>Microsoft Office Word</Application>
  <DocSecurity>0</DocSecurity>
  <Lines>1650</Lines>
  <Paragraphs>62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10140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079</cp:revision>
  <cp:lastPrinted>2002-07-08T12:51:00Z</cp:lastPrinted>
  <dcterms:created xsi:type="dcterms:W3CDTF">2021-10-10T15:05:00Z</dcterms:created>
  <dcterms:modified xsi:type="dcterms:W3CDTF">2021-12-03T14:18:00Z</dcterms:modified>
</cp:coreProperties>
</file>